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06F446" w14:textId="7B397C67" w:rsidR="00B2262A" w:rsidRDefault="00B2262A" w:rsidP="00B2262A">
      <w:pPr>
        <w:pStyle w:val="Title"/>
        <w:jc w:val="center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ELEC-</w:t>
      </w:r>
      <w:r w:rsidR="00AC04D7">
        <w:rPr>
          <w:rFonts w:ascii="Times New Roman" w:hAnsi="Times New Roman" w:cs="Times New Roman"/>
          <w:sz w:val="40"/>
          <w:szCs w:val="40"/>
        </w:rPr>
        <w:t>4200</w:t>
      </w:r>
      <w:r>
        <w:rPr>
          <w:rFonts w:ascii="Times New Roman" w:hAnsi="Times New Roman" w:cs="Times New Roman"/>
          <w:sz w:val="40"/>
          <w:szCs w:val="40"/>
        </w:rPr>
        <w:t xml:space="preserve"> </w:t>
      </w:r>
    </w:p>
    <w:p w14:paraId="1DD60EFA" w14:textId="178CDBF0" w:rsidR="00B2262A" w:rsidRDefault="00AC04D7" w:rsidP="00B2262A">
      <w:pPr>
        <w:pStyle w:val="Title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gital System Design</w:t>
      </w:r>
    </w:p>
    <w:p w14:paraId="380955BA" w14:textId="77777777" w:rsidR="00B2262A" w:rsidRDefault="00B2262A" w:rsidP="00B2262A">
      <w:pPr>
        <w:spacing w:line="240" w:lineRule="auto"/>
        <w:rPr>
          <w:rFonts w:ascii="Times New Roman" w:hAnsi="Times New Roman" w:cs="Times New Roman"/>
        </w:rPr>
      </w:pPr>
    </w:p>
    <w:p w14:paraId="592A904B" w14:textId="77777777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: Jacob Howard</w:t>
      </w:r>
    </w:p>
    <w:p w14:paraId="50EE7146" w14:textId="3D4A09C8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: </w:t>
      </w:r>
      <w:r w:rsidR="00DE63C3">
        <w:rPr>
          <w:rFonts w:ascii="Times New Roman" w:hAnsi="Times New Roman" w:cs="Times New Roman"/>
          <w:sz w:val="24"/>
          <w:szCs w:val="24"/>
        </w:rPr>
        <w:t xml:space="preserve">Prof. </w:t>
      </w:r>
      <w:r w:rsidR="00472422" w:rsidRPr="00472422">
        <w:rPr>
          <w:rFonts w:ascii="Times New Roman" w:hAnsi="Times New Roman" w:cs="Times New Roman"/>
          <w:sz w:val="24"/>
          <w:szCs w:val="24"/>
        </w:rPr>
        <w:t xml:space="preserve">Ujjwal </w:t>
      </w:r>
      <w:proofErr w:type="spellStart"/>
      <w:r w:rsidR="00472422" w:rsidRPr="00472422">
        <w:rPr>
          <w:rFonts w:ascii="Times New Roman" w:hAnsi="Times New Roman" w:cs="Times New Roman"/>
          <w:sz w:val="24"/>
          <w:szCs w:val="24"/>
        </w:rPr>
        <w:t>Guin</w:t>
      </w:r>
      <w:proofErr w:type="spellEnd"/>
    </w:p>
    <w:p w14:paraId="667C7713" w14:textId="1CA27806" w:rsidR="00B2262A" w:rsidRDefault="006C286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UE </w:t>
      </w:r>
      <w:r w:rsidR="00B2262A">
        <w:rPr>
          <w:rFonts w:ascii="Times New Roman" w:hAnsi="Times New Roman" w:cs="Times New Roman"/>
          <w:sz w:val="24"/>
          <w:szCs w:val="24"/>
        </w:rPr>
        <w:t xml:space="preserve">DATE: </w:t>
      </w:r>
      <w:r w:rsidR="006353EC">
        <w:rPr>
          <w:rFonts w:ascii="Times New Roman" w:hAnsi="Times New Roman" w:cs="Times New Roman"/>
          <w:sz w:val="24"/>
          <w:szCs w:val="24"/>
        </w:rPr>
        <w:t>3</w:t>
      </w:r>
      <w:r w:rsidR="00B2262A">
        <w:rPr>
          <w:rFonts w:ascii="Times New Roman" w:hAnsi="Times New Roman" w:cs="Times New Roman"/>
          <w:sz w:val="24"/>
          <w:szCs w:val="24"/>
        </w:rPr>
        <w:t>/</w:t>
      </w:r>
      <w:r w:rsidR="006353EC">
        <w:rPr>
          <w:rFonts w:ascii="Times New Roman" w:hAnsi="Times New Roman" w:cs="Times New Roman"/>
          <w:sz w:val="24"/>
          <w:szCs w:val="24"/>
        </w:rPr>
        <w:t>4</w:t>
      </w:r>
      <w:r w:rsidR="00B2262A">
        <w:rPr>
          <w:rFonts w:ascii="Times New Roman" w:hAnsi="Times New Roman" w:cs="Times New Roman"/>
          <w:sz w:val="24"/>
          <w:szCs w:val="24"/>
        </w:rPr>
        <w:t>/2</w:t>
      </w:r>
      <w:r w:rsidR="00AC04D7">
        <w:rPr>
          <w:rFonts w:ascii="Times New Roman" w:hAnsi="Times New Roman" w:cs="Times New Roman"/>
          <w:sz w:val="24"/>
          <w:szCs w:val="24"/>
        </w:rPr>
        <w:t>1</w:t>
      </w:r>
    </w:p>
    <w:p w14:paraId="6B0B0A9B" w14:textId="77777777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</w:rPr>
      </w:pPr>
    </w:p>
    <w:p w14:paraId="4053EE45" w14:textId="5EB18D58" w:rsidR="00B2262A" w:rsidRPr="004401D1" w:rsidRDefault="00AC04D7" w:rsidP="004401D1">
      <w:pPr>
        <w:pStyle w:val="Title"/>
        <w:jc w:val="center"/>
        <w:rPr>
          <w:rFonts w:ascii="Times New Roman" w:hAnsi="Times New Roman" w:cs="Times New Roman"/>
          <w:sz w:val="44"/>
          <w:szCs w:val="44"/>
        </w:rPr>
      </w:pPr>
      <w:bookmarkStart w:id="0" w:name="_Hlk34232564"/>
      <w:r>
        <w:rPr>
          <w:rFonts w:ascii="Times New Roman" w:hAnsi="Times New Roman" w:cs="Times New Roman"/>
          <w:sz w:val="44"/>
          <w:szCs w:val="44"/>
        </w:rPr>
        <w:t>Lab</w:t>
      </w:r>
      <w:r w:rsidR="00DE63C3">
        <w:rPr>
          <w:rFonts w:ascii="Times New Roman" w:hAnsi="Times New Roman" w:cs="Times New Roman"/>
          <w:sz w:val="44"/>
          <w:szCs w:val="44"/>
        </w:rPr>
        <w:t xml:space="preserve"> </w:t>
      </w:r>
      <w:bookmarkEnd w:id="0"/>
      <w:r w:rsidR="006353EC">
        <w:rPr>
          <w:rFonts w:ascii="Times New Roman" w:hAnsi="Times New Roman" w:cs="Times New Roman"/>
          <w:sz w:val="44"/>
          <w:szCs w:val="44"/>
        </w:rPr>
        <w:t>7</w:t>
      </w:r>
      <w:r w:rsidR="00B2262A">
        <w:rPr>
          <w:rFonts w:ascii="Times New Roman" w:hAnsi="Times New Roman" w:cs="Times New Roman"/>
        </w:rPr>
        <w:br w:type="page"/>
      </w:r>
    </w:p>
    <w:p w14:paraId="6EE8B3CA" w14:textId="77777777" w:rsidR="00B2262A" w:rsidRDefault="00B2262A" w:rsidP="00B2262A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Introduction</w:t>
      </w:r>
    </w:p>
    <w:p w14:paraId="70464DB5" w14:textId="5CA93D18" w:rsidR="00B2262A" w:rsidRPr="00DE2A6B" w:rsidRDefault="00515670" w:rsidP="00DE2A6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goal of this lab was to</w:t>
      </w:r>
      <w:r w:rsidR="000141D2">
        <w:rPr>
          <w:rFonts w:ascii="Times New Roman" w:hAnsi="Times New Roman" w:cs="Times New Roman"/>
          <w:sz w:val="24"/>
          <w:szCs w:val="24"/>
        </w:rPr>
        <w:t xml:space="preserve"> </w:t>
      </w:r>
      <w:r w:rsidR="00D034C8">
        <w:rPr>
          <w:rFonts w:ascii="Times New Roman" w:hAnsi="Times New Roman" w:cs="Times New Roman"/>
          <w:sz w:val="24"/>
          <w:szCs w:val="24"/>
        </w:rPr>
        <w:t xml:space="preserve">familiarize ourselves </w:t>
      </w:r>
      <w:r w:rsidR="009E367A">
        <w:rPr>
          <w:rFonts w:ascii="Times New Roman" w:hAnsi="Times New Roman" w:cs="Times New Roman"/>
          <w:sz w:val="24"/>
          <w:szCs w:val="24"/>
        </w:rPr>
        <w:t>with</w:t>
      </w:r>
      <w:r w:rsidR="009E367A" w:rsidRPr="009E367A">
        <w:rPr>
          <w:rFonts w:ascii="Times New Roman" w:hAnsi="Times New Roman" w:cs="Times New Roman"/>
          <w:sz w:val="24"/>
          <w:szCs w:val="24"/>
        </w:rPr>
        <w:t xml:space="preserve"> various types of</w:t>
      </w:r>
      <w:r w:rsidR="00074915">
        <w:rPr>
          <w:rFonts w:ascii="Times New Roman" w:hAnsi="Times New Roman" w:cs="Times New Roman"/>
          <w:sz w:val="24"/>
          <w:szCs w:val="24"/>
        </w:rPr>
        <w:t xml:space="preserve"> </w:t>
      </w:r>
      <w:r w:rsidR="009E367A" w:rsidRPr="009E367A">
        <w:rPr>
          <w:rFonts w:ascii="Times New Roman" w:hAnsi="Times New Roman" w:cs="Times New Roman"/>
          <w:sz w:val="24"/>
          <w:szCs w:val="24"/>
        </w:rPr>
        <w:t>registers</w:t>
      </w:r>
      <w:r w:rsidR="009E367A">
        <w:rPr>
          <w:rFonts w:ascii="Times New Roman" w:hAnsi="Times New Roman" w:cs="Times New Roman"/>
          <w:sz w:val="24"/>
          <w:szCs w:val="24"/>
        </w:rPr>
        <w:t xml:space="preserve"> and</w:t>
      </w:r>
      <w:r w:rsidR="009E367A" w:rsidRPr="009E367A">
        <w:rPr>
          <w:rFonts w:ascii="Times New Roman" w:hAnsi="Times New Roman" w:cs="Times New Roman"/>
          <w:sz w:val="24"/>
          <w:szCs w:val="24"/>
        </w:rPr>
        <w:t xml:space="preserve"> various types of</w:t>
      </w:r>
      <w:r w:rsidR="00074915">
        <w:rPr>
          <w:rFonts w:ascii="Times New Roman" w:hAnsi="Times New Roman" w:cs="Times New Roman"/>
          <w:sz w:val="24"/>
          <w:szCs w:val="24"/>
        </w:rPr>
        <w:t xml:space="preserve"> </w:t>
      </w:r>
      <w:r w:rsidR="009E367A" w:rsidRPr="009E367A">
        <w:rPr>
          <w:rFonts w:ascii="Times New Roman" w:hAnsi="Times New Roman" w:cs="Times New Roman"/>
          <w:sz w:val="24"/>
          <w:szCs w:val="24"/>
        </w:rPr>
        <w:t>counters</w:t>
      </w:r>
      <w:r w:rsidR="009E367A">
        <w:rPr>
          <w:rFonts w:ascii="Times New Roman" w:hAnsi="Times New Roman" w:cs="Times New Roman"/>
          <w:sz w:val="24"/>
          <w:szCs w:val="24"/>
        </w:rPr>
        <w:t>.</w:t>
      </w:r>
      <w:r w:rsidR="00606241">
        <w:rPr>
          <w:rFonts w:ascii="Times New Roman" w:hAnsi="Times New Roman" w:cs="Times New Roman"/>
          <w:sz w:val="24"/>
          <w:szCs w:val="24"/>
        </w:rPr>
        <w:t xml:space="preserve"> </w:t>
      </w:r>
      <w:r w:rsidR="00606241" w:rsidRPr="00606241">
        <w:rPr>
          <w:rFonts w:ascii="Times New Roman" w:hAnsi="Times New Roman" w:cs="Times New Roman"/>
          <w:sz w:val="24"/>
          <w:szCs w:val="24"/>
        </w:rPr>
        <w:t xml:space="preserve">A </w:t>
      </w:r>
      <w:proofErr w:type="gramStart"/>
      <w:r w:rsidR="00606241" w:rsidRPr="00606241">
        <w:rPr>
          <w:rFonts w:ascii="Times New Roman" w:hAnsi="Times New Roman" w:cs="Times New Roman"/>
          <w:sz w:val="24"/>
          <w:szCs w:val="24"/>
        </w:rPr>
        <w:t>register stores bits of information</w:t>
      </w:r>
      <w:proofErr w:type="gramEnd"/>
      <w:r w:rsidR="00606241" w:rsidRPr="00606241">
        <w:rPr>
          <w:rFonts w:ascii="Times New Roman" w:hAnsi="Times New Roman" w:cs="Times New Roman"/>
          <w:sz w:val="24"/>
          <w:szCs w:val="24"/>
        </w:rPr>
        <w:t xml:space="preserve"> in such a way that systems can write to or read out all the bits simultaneously.</w:t>
      </w:r>
      <w:r w:rsidR="00690B49">
        <w:rPr>
          <w:rFonts w:ascii="Times New Roman" w:hAnsi="Times New Roman" w:cs="Times New Roman"/>
          <w:sz w:val="24"/>
          <w:szCs w:val="24"/>
        </w:rPr>
        <w:t xml:space="preserve"> Most </w:t>
      </w:r>
      <w:r w:rsidR="00074915">
        <w:rPr>
          <w:rFonts w:ascii="Times New Roman" w:hAnsi="Times New Roman" w:cs="Times New Roman"/>
          <w:sz w:val="24"/>
          <w:szCs w:val="24"/>
        </w:rPr>
        <w:t>of the</w:t>
      </w:r>
      <w:r w:rsidR="00690B49">
        <w:rPr>
          <w:rFonts w:ascii="Times New Roman" w:hAnsi="Times New Roman" w:cs="Times New Roman"/>
          <w:sz w:val="24"/>
          <w:szCs w:val="24"/>
        </w:rPr>
        <w:t xml:space="preserve"> tasks were verified as functional by the TA.</w:t>
      </w:r>
    </w:p>
    <w:p w14:paraId="54200660" w14:textId="3B810020" w:rsidR="00B2262A" w:rsidRPr="00DE2A6B" w:rsidRDefault="00951895" w:rsidP="00DE2A6B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Task</w:t>
      </w:r>
      <w:r w:rsidR="009E6607" w:rsidRPr="00DE2A6B">
        <w:rPr>
          <w:rFonts w:ascii="Times New Roman" w:hAnsi="Times New Roman" w:cs="Times New Roman"/>
          <w:b/>
          <w:bCs/>
          <w:color w:val="auto"/>
        </w:rPr>
        <w:t xml:space="preserve"> 1</w:t>
      </w:r>
    </w:p>
    <w:p w14:paraId="6D310939" w14:textId="23095705" w:rsidR="00393DE0" w:rsidRPr="00F66100" w:rsidRDefault="008037D2" w:rsidP="00951895">
      <w:pPr>
        <w:spacing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DE2A6B">
        <w:rPr>
          <w:rFonts w:ascii="Times New Roman" w:hAnsi="Times New Roman" w:cs="Times New Roman"/>
          <w:sz w:val="24"/>
          <w:szCs w:val="24"/>
        </w:rPr>
        <w:tab/>
      </w:r>
      <w:r w:rsidR="00DE2A6B">
        <w:rPr>
          <w:rFonts w:ascii="Times New Roman" w:hAnsi="Times New Roman" w:cs="Times New Roman"/>
          <w:sz w:val="24"/>
          <w:szCs w:val="24"/>
        </w:rPr>
        <w:t xml:space="preserve">In </w:t>
      </w:r>
      <w:r w:rsidR="00951895">
        <w:rPr>
          <w:rFonts w:ascii="Times New Roman" w:hAnsi="Times New Roman" w:cs="Times New Roman"/>
          <w:sz w:val="24"/>
          <w:szCs w:val="24"/>
        </w:rPr>
        <w:t xml:space="preserve">Task 1, </w:t>
      </w:r>
      <w:r w:rsidR="000935F8">
        <w:rPr>
          <w:rFonts w:ascii="Times New Roman" w:hAnsi="Times New Roman" w:cs="Times New Roman"/>
          <w:sz w:val="24"/>
          <w:szCs w:val="24"/>
        </w:rPr>
        <w:t xml:space="preserve">we were asked to </w:t>
      </w:r>
      <w:r w:rsidR="003E3611">
        <w:rPr>
          <w:rFonts w:ascii="Times New Roman" w:hAnsi="Times New Roman" w:cs="Times New Roman"/>
          <w:sz w:val="24"/>
          <w:szCs w:val="24"/>
        </w:rPr>
        <w:t>design</w:t>
      </w:r>
      <w:r w:rsidR="00690B49" w:rsidRPr="00690B49">
        <w:rPr>
          <w:rFonts w:ascii="Times New Roman" w:hAnsi="Times New Roman" w:cs="Times New Roman"/>
          <w:sz w:val="24"/>
          <w:szCs w:val="24"/>
        </w:rPr>
        <w:t xml:space="preserve"> a 4-bit register with synchronous reset and load</w:t>
      </w:r>
      <w:r w:rsidR="005108B8">
        <w:rPr>
          <w:rFonts w:ascii="Times New Roman" w:hAnsi="Times New Roman" w:cs="Times New Roman"/>
          <w:sz w:val="24"/>
          <w:szCs w:val="24"/>
        </w:rPr>
        <w:t xml:space="preserve">. This code was provided for </w:t>
      </w:r>
      <w:proofErr w:type="gramStart"/>
      <w:r w:rsidR="005108B8">
        <w:rPr>
          <w:rFonts w:ascii="Times New Roman" w:hAnsi="Times New Roman" w:cs="Times New Roman"/>
          <w:sz w:val="24"/>
          <w:szCs w:val="24"/>
        </w:rPr>
        <w:t>us</w:t>
      </w:r>
      <w:proofErr w:type="gramEnd"/>
      <w:r w:rsidR="005108B8">
        <w:rPr>
          <w:rFonts w:ascii="Times New Roman" w:hAnsi="Times New Roman" w:cs="Times New Roman"/>
          <w:sz w:val="24"/>
          <w:szCs w:val="24"/>
        </w:rPr>
        <w:t xml:space="preserve"> so I won</w:t>
      </w:r>
      <w:r w:rsidR="00074915">
        <w:rPr>
          <w:rFonts w:ascii="Times New Roman" w:hAnsi="Times New Roman" w:cs="Times New Roman"/>
          <w:sz w:val="24"/>
          <w:szCs w:val="24"/>
        </w:rPr>
        <w:t>'</w:t>
      </w:r>
      <w:r w:rsidR="005108B8">
        <w:rPr>
          <w:rFonts w:ascii="Times New Roman" w:hAnsi="Times New Roman" w:cs="Times New Roman"/>
          <w:sz w:val="24"/>
          <w:szCs w:val="24"/>
        </w:rPr>
        <w:t xml:space="preserve">t show it in the report, but we still needed to develop a testbench and simulate the </w:t>
      </w:r>
      <w:r w:rsidR="00240888">
        <w:rPr>
          <w:rFonts w:ascii="Times New Roman" w:hAnsi="Times New Roman" w:cs="Times New Roman"/>
          <w:sz w:val="24"/>
          <w:szCs w:val="24"/>
        </w:rPr>
        <w:t xml:space="preserve">design. The simulation code can be found in </w:t>
      </w:r>
      <w:r w:rsidR="00240888" w:rsidRPr="00240888">
        <w:rPr>
          <w:rFonts w:ascii="Times New Roman" w:hAnsi="Times New Roman" w:cs="Times New Roman"/>
          <w:i/>
          <w:iCs/>
          <w:sz w:val="24"/>
          <w:szCs w:val="24"/>
        </w:rPr>
        <w:t>Testbench 1</w:t>
      </w:r>
      <w:r w:rsidR="00240888">
        <w:rPr>
          <w:rFonts w:ascii="Times New Roman" w:hAnsi="Times New Roman" w:cs="Times New Roman"/>
          <w:sz w:val="24"/>
          <w:szCs w:val="24"/>
        </w:rPr>
        <w:t xml:space="preserve"> and the simulation can be seen in </w:t>
      </w:r>
      <w:r w:rsidR="00240888" w:rsidRPr="00240888">
        <w:rPr>
          <w:rFonts w:ascii="Times New Roman" w:hAnsi="Times New Roman" w:cs="Times New Roman"/>
          <w:i/>
          <w:iCs/>
          <w:sz w:val="24"/>
          <w:szCs w:val="24"/>
        </w:rPr>
        <w:t>Figure 1</w:t>
      </w:r>
      <w:r w:rsidR="00240888">
        <w:rPr>
          <w:rFonts w:ascii="Times New Roman" w:hAnsi="Times New Roman" w:cs="Times New Roman"/>
          <w:sz w:val="24"/>
          <w:szCs w:val="24"/>
        </w:rPr>
        <w:t xml:space="preserve"> below.</w:t>
      </w:r>
    </w:p>
    <w:p w14:paraId="21F26F46" w14:textId="1E3D9C8F" w:rsidR="00A22FCE" w:rsidRDefault="00777C1F" w:rsidP="00A22F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21C1C09" wp14:editId="64A60699">
            <wp:extent cx="5346700" cy="1091047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9166" cy="11384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7B5F8B" w14:textId="2E80C359" w:rsidR="007434A5" w:rsidRDefault="00A22FCE" w:rsidP="00240888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Figure</w:t>
      </w:r>
      <w:r w:rsidR="00A31FA5" w:rsidRPr="00A31FA5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 1</w:t>
      </w:r>
      <w:r w:rsidR="00856D88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675"/>
      </w:tblGrid>
      <w:tr w:rsidR="00E52E6C" w:rsidRPr="00E52E6C" w14:paraId="5698729B" w14:textId="77777777" w:rsidTr="003C7444">
        <w:trPr>
          <w:jc w:val="center"/>
        </w:trPr>
        <w:tc>
          <w:tcPr>
            <w:tcW w:w="4675" w:type="dxa"/>
          </w:tcPr>
          <w:p w14:paraId="4C53F639" w14:textId="77777777" w:rsidR="003C7444" w:rsidRPr="003C7444" w:rsidRDefault="003C7444" w:rsidP="003C74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C74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lastRenderedPageBreak/>
              <w:t xml:space="preserve">initial </w:t>
            </w:r>
            <w:proofErr w:type="gramStart"/>
            <w:r w:rsidRPr="003C74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egin</w:t>
            </w:r>
            <w:proofErr w:type="gramEnd"/>
          </w:p>
          <w:p w14:paraId="4C19B8CE" w14:textId="77777777" w:rsidR="003C7444" w:rsidRPr="003C7444" w:rsidRDefault="003C7444" w:rsidP="003C74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C74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#300 $finish; //runs simulation 100 </w:t>
            </w:r>
            <w:proofErr w:type="gramStart"/>
            <w:r w:rsidRPr="003C74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times</w:t>
            </w:r>
            <w:proofErr w:type="gramEnd"/>
          </w:p>
          <w:p w14:paraId="11D39759" w14:textId="77777777" w:rsidR="003C7444" w:rsidRPr="003C7444" w:rsidRDefault="003C7444" w:rsidP="003C74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C74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end</w:t>
            </w:r>
          </w:p>
          <w:p w14:paraId="7D61E302" w14:textId="77777777" w:rsidR="003C7444" w:rsidRPr="003C7444" w:rsidRDefault="003C7444" w:rsidP="003C74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C74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</w:t>
            </w:r>
          </w:p>
          <w:p w14:paraId="2F4EADFA" w14:textId="77777777" w:rsidR="003C7444" w:rsidRPr="003C7444" w:rsidRDefault="003C7444" w:rsidP="003C74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C74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initial </w:t>
            </w:r>
            <w:proofErr w:type="gramStart"/>
            <w:r w:rsidRPr="003C74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egin</w:t>
            </w:r>
            <w:proofErr w:type="gramEnd"/>
          </w:p>
          <w:p w14:paraId="7875192C" w14:textId="77777777" w:rsidR="003C7444" w:rsidRPr="003C7444" w:rsidRDefault="003C7444" w:rsidP="003C74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C74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load = </w:t>
            </w:r>
            <w:proofErr w:type="gramStart"/>
            <w:r w:rsidRPr="003C74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3F53A685" w14:textId="77777777" w:rsidR="003C7444" w:rsidRPr="003C7444" w:rsidRDefault="003C7444" w:rsidP="003C74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C74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reset = </w:t>
            </w:r>
            <w:proofErr w:type="gramStart"/>
            <w:r w:rsidRPr="003C74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072807C6" w14:textId="77777777" w:rsidR="003C7444" w:rsidRPr="003C7444" w:rsidRDefault="003C7444" w:rsidP="003C74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C74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D = </w:t>
            </w:r>
            <w:proofErr w:type="gramStart"/>
            <w:r w:rsidRPr="003C74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25BEE709" w14:textId="77777777" w:rsidR="003C7444" w:rsidRPr="003C7444" w:rsidRDefault="003C7444" w:rsidP="003C74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C74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#60 load = 1; //at 60ns</w:t>
            </w:r>
          </w:p>
          <w:p w14:paraId="27B20F46" w14:textId="77777777" w:rsidR="003C7444" w:rsidRPr="003C7444" w:rsidRDefault="003C7444" w:rsidP="003C74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C74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#20 load = 0; //80ns</w:t>
            </w:r>
          </w:p>
          <w:p w14:paraId="7500C373" w14:textId="77777777" w:rsidR="003C7444" w:rsidRPr="003C7444" w:rsidRDefault="003C7444" w:rsidP="003C74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C74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#40 load = 1; //120 ns</w:t>
            </w:r>
          </w:p>
          <w:p w14:paraId="3956F682" w14:textId="77777777" w:rsidR="003C7444" w:rsidRPr="003C7444" w:rsidRDefault="003C7444" w:rsidP="003C74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C74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#20 load = 0; //140 ns</w:t>
            </w:r>
          </w:p>
          <w:p w14:paraId="583BAA13" w14:textId="77777777" w:rsidR="003C7444" w:rsidRPr="003C7444" w:rsidRDefault="003C7444" w:rsidP="003C74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C74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#15 reset = 1; //122 ns</w:t>
            </w:r>
          </w:p>
          <w:p w14:paraId="03F8745F" w14:textId="77777777" w:rsidR="003C7444" w:rsidRPr="003C7444" w:rsidRDefault="003C7444" w:rsidP="003C74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C74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#40 load = 1; //195 ns</w:t>
            </w:r>
          </w:p>
          <w:p w14:paraId="6D950F57" w14:textId="77777777" w:rsidR="003C7444" w:rsidRPr="003C7444" w:rsidRDefault="003C7444" w:rsidP="003C74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C74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#5 load = 0; //215 ns</w:t>
            </w:r>
          </w:p>
          <w:p w14:paraId="0A7A6A9B" w14:textId="77777777" w:rsidR="003C7444" w:rsidRPr="003C7444" w:rsidRDefault="003C7444" w:rsidP="003C74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C74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#20 reset = 0; //240 ns</w:t>
            </w:r>
          </w:p>
          <w:p w14:paraId="1558624D" w14:textId="77777777" w:rsidR="003C7444" w:rsidRPr="003C7444" w:rsidRDefault="003C7444" w:rsidP="003C74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C74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#50 load = 1; //280ns</w:t>
            </w:r>
          </w:p>
          <w:p w14:paraId="7ABFDAF7" w14:textId="77777777" w:rsidR="003C7444" w:rsidRPr="003C7444" w:rsidRDefault="003C7444" w:rsidP="003C74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C74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end</w:t>
            </w:r>
          </w:p>
          <w:p w14:paraId="2D40425F" w14:textId="77777777" w:rsidR="003C7444" w:rsidRPr="003C7444" w:rsidRDefault="003C7444" w:rsidP="003C74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C74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</w:t>
            </w:r>
          </w:p>
          <w:p w14:paraId="153F0E1B" w14:textId="77777777" w:rsidR="003C7444" w:rsidRPr="003C7444" w:rsidRDefault="003C7444" w:rsidP="003C74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C74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initial </w:t>
            </w:r>
            <w:proofErr w:type="gramStart"/>
            <w:r w:rsidRPr="003C74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egin</w:t>
            </w:r>
            <w:proofErr w:type="gramEnd"/>
          </w:p>
          <w:p w14:paraId="2F0CE240" w14:textId="77777777" w:rsidR="003C7444" w:rsidRPr="003C7444" w:rsidRDefault="003C7444" w:rsidP="003C74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C74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D = </w:t>
            </w:r>
            <w:proofErr w:type="gramStart"/>
            <w:r w:rsidRPr="003C74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1C506CD2" w14:textId="77777777" w:rsidR="003C7444" w:rsidRPr="003C7444" w:rsidRDefault="003C7444" w:rsidP="003C74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C74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#20 D = 4'</w:t>
            </w:r>
            <w:proofErr w:type="gramStart"/>
            <w:r w:rsidRPr="003C74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0101;</w:t>
            </w:r>
            <w:proofErr w:type="gramEnd"/>
          </w:p>
          <w:p w14:paraId="546B7746" w14:textId="77777777" w:rsidR="003C7444" w:rsidRPr="003C7444" w:rsidRDefault="003C7444" w:rsidP="003C74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C74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#60 D = 4'</w:t>
            </w:r>
            <w:proofErr w:type="gramStart"/>
            <w:r w:rsidRPr="003C74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1001;</w:t>
            </w:r>
            <w:proofErr w:type="gramEnd"/>
          </w:p>
          <w:p w14:paraId="39CBA11B" w14:textId="77777777" w:rsidR="003C7444" w:rsidRPr="003C7444" w:rsidRDefault="003C7444" w:rsidP="003C74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C74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end</w:t>
            </w:r>
          </w:p>
          <w:p w14:paraId="53F05921" w14:textId="77777777" w:rsidR="003C7444" w:rsidRPr="003C7444" w:rsidRDefault="003C7444" w:rsidP="003C74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C74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</w:t>
            </w:r>
          </w:p>
          <w:p w14:paraId="46983C67" w14:textId="77777777" w:rsidR="003C7444" w:rsidRPr="003C7444" w:rsidRDefault="003C7444" w:rsidP="003C74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C74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//clock</w:t>
            </w:r>
          </w:p>
          <w:p w14:paraId="59520718" w14:textId="77777777" w:rsidR="003C7444" w:rsidRPr="003C7444" w:rsidRDefault="003C7444" w:rsidP="003C74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C74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initial </w:t>
            </w:r>
            <w:proofErr w:type="gramStart"/>
            <w:r w:rsidRPr="003C74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egin</w:t>
            </w:r>
            <w:proofErr w:type="gramEnd"/>
          </w:p>
          <w:p w14:paraId="3AE70F17" w14:textId="77777777" w:rsidR="003C7444" w:rsidRPr="003C7444" w:rsidRDefault="003C7444" w:rsidP="003C74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C74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for (k = 0; k &lt;= 100; k = k+1)</w:t>
            </w:r>
          </w:p>
          <w:p w14:paraId="4D3ACA5C" w14:textId="77777777" w:rsidR="003C7444" w:rsidRPr="003C7444" w:rsidRDefault="003C7444" w:rsidP="003C74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C74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begin</w:t>
            </w:r>
          </w:p>
          <w:p w14:paraId="6371FF91" w14:textId="77777777" w:rsidR="003C7444" w:rsidRPr="003C7444" w:rsidRDefault="003C7444" w:rsidP="003C74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C74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</w:t>
            </w:r>
            <w:proofErr w:type="spellStart"/>
            <w:r w:rsidRPr="003C74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3C74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3C74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276636D8" w14:textId="77777777" w:rsidR="003C7444" w:rsidRPr="003C7444" w:rsidRDefault="003C7444" w:rsidP="003C74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C74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#10 </w:t>
            </w:r>
            <w:proofErr w:type="spellStart"/>
            <w:r w:rsidRPr="003C74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3C74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3C74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1752B5CB" w14:textId="77777777" w:rsidR="003C7444" w:rsidRPr="003C7444" w:rsidRDefault="003C7444" w:rsidP="003C74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C74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</w:t>
            </w:r>
            <w:proofErr w:type="gramStart"/>
            <w:r w:rsidRPr="003C74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#10;</w:t>
            </w:r>
            <w:proofErr w:type="gramEnd"/>
          </w:p>
          <w:p w14:paraId="5B14DE7F" w14:textId="77777777" w:rsidR="003C7444" w:rsidRPr="003C7444" w:rsidRDefault="003C7444" w:rsidP="003C74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C74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</w:t>
            </w:r>
            <w:proofErr w:type="spellStart"/>
            <w:r w:rsidRPr="003C74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3C74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3C74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4AA89F5A" w14:textId="77777777" w:rsidR="003C7444" w:rsidRPr="003C7444" w:rsidRDefault="003C7444" w:rsidP="003C74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C74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end</w:t>
            </w:r>
          </w:p>
          <w:p w14:paraId="41F62B25" w14:textId="77777777" w:rsidR="003C7444" w:rsidRPr="003C7444" w:rsidRDefault="003C7444" w:rsidP="003C74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C74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   </w:t>
            </w:r>
          </w:p>
          <w:p w14:paraId="1BE1F00D" w14:textId="77777777" w:rsidR="003C7444" w:rsidRPr="003C7444" w:rsidRDefault="003C7444" w:rsidP="003C74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3C74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end           </w:t>
            </w:r>
          </w:p>
          <w:p w14:paraId="31BA63EE" w14:textId="45C2F2BF" w:rsidR="00277852" w:rsidRPr="00E52E6C" w:rsidRDefault="003C7444" w:rsidP="003C7444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proofErr w:type="spellStart"/>
            <w:r w:rsidRPr="003C7444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module</w:t>
            </w:r>
            <w:proofErr w:type="spellEnd"/>
          </w:p>
        </w:tc>
      </w:tr>
    </w:tbl>
    <w:p w14:paraId="1CC611F4" w14:textId="79F04D92" w:rsidR="00B11898" w:rsidRDefault="007C2B7D" w:rsidP="00856D88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Testbench</w:t>
      </w:r>
      <w:r w:rsidR="00277852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 1</w:t>
      </w:r>
    </w:p>
    <w:p w14:paraId="6AB2B8EE" w14:textId="2AAC3395" w:rsidR="001C6364" w:rsidRPr="00DE2A6B" w:rsidRDefault="003D29BB" w:rsidP="001C6364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Task</w:t>
      </w:r>
      <w:r w:rsidR="001C6364" w:rsidRPr="00DE2A6B">
        <w:rPr>
          <w:rFonts w:ascii="Times New Roman" w:hAnsi="Times New Roman" w:cs="Times New Roman"/>
          <w:b/>
          <w:bCs/>
          <w:color w:val="auto"/>
        </w:rPr>
        <w:t xml:space="preserve"> </w:t>
      </w:r>
      <w:r w:rsidR="001C6364">
        <w:rPr>
          <w:rFonts w:ascii="Times New Roman" w:hAnsi="Times New Roman" w:cs="Times New Roman"/>
          <w:b/>
          <w:bCs/>
          <w:color w:val="auto"/>
        </w:rPr>
        <w:t>2</w:t>
      </w:r>
    </w:p>
    <w:p w14:paraId="70C746FB" w14:textId="3F0FFD7B" w:rsidR="007409B4" w:rsidRDefault="001C6364" w:rsidP="00840DA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E51931">
        <w:rPr>
          <w:rFonts w:ascii="Times New Roman" w:hAnsi="Times New Roman" w:cs="Times New Roman"/>
          <w:sz w:val="24"/>
          <w:szCs w:val="24"/>
        </w:rPr>
        <w:t xml:space="preserve">In </w:t>
      </w:r>
      <w:r w:rsidR="00840DA4">
        <w:rPr>
          <w:rFonts w:ascii="Times New Roman" w:hAnsi="Times New Roman" w:cs="Times New Roman"/>
          <w:sz w:val="24"/>
          <w:szCs w:val="24"/>
        </w:rPr>
        <w:t xml:space="preserve">Task 2, </w:t>
      </w:r>
      <w:r w:rsidR="00721AB4">
        <w:rPr>
          <w:rFonts w:ascii="Times New Roman" w:hAnsi="Times New Roman" w:cs="Times New Roman"/>
          <w:sz w:val="24"/>
          <w:szCs w:val="24"/>
        </w:rPr>
        <w:t>we</w:t>
      </w:r>
      <w:r w:rsidR="00CB5C93">
        <w:rPr>
          <w:rFonts w:ascii="Times New Roman" w:hAnsi="Times New Roman" w:cs="Times New Roman"/>
          <w:sz w:val="24"/>
          <w:szCs w:val="24"/>
        </w:rPr>
        <w:t xml:space="preserve"> </w:t>
      </w:r>
      <w:r w:rsidR="00721AB4">
        <w:rPr>
          <w:rFonts w:ascii="Times New Roman" w:hAnsi="Times New Roman" w:cs="Times New Roman"/>
          <w:sz w:val="24"/>
          <w:szCs w:val="24"/>
        </w:rPr>
        <w:t xml:space="preserve">were asked to </w:t>
      </w:r>
      <w:r w:rsidR="00DC236E">
        <w:rPr>
          <w:rFonts w:ascii="Times New Roman" w:hAnsi="Times New Roman" w:cs="Times New Roman"/>
          <w:sz w:val="24"/>
          <w:szCs w:val="24"/>
        </w:rPr>
        <w:t>d</w:t>
      </w:r>
      <w:r w:rsidR="00DC236E" w:rsidRPr="00DC236E">
        <w:rPr>
          <w:rFonts w:ascii="Times New Roman" w:hAnsi="Times New Roman" w:cs="Times New Roman"/>
          <w:sz w:val="24"/>
          <w:szCs w:val="24"/>
        </w:rPr>
        <w:t xml:space="preserve">esign </w:t>
      </w:r>
      <w:bookmarkStart w:id="1" w:name="_Hlk64732119"/>
      <w:r w:rsidR="003C7444" w:rsidRPr="003C7444">
        <w:rPr>
          <w:rFonts w:ascii="Times New Roman" w:hAnsi="Times New Roman" w:cs="Times New Roman"/>
          <w:sz w:val="24"/>
          <w:szCs w:val="24"/>
        </w:rPr>
        <w:t>Model a 4-bit register with synchronous reset, set, and load signals</w:t>
      </w:r>
      <w:r w:rsidR="003C7444">
        <w:rPr>
          <w:rFonts w:ascii="Times New Roman" w:hAnsi="Times New Roman" w:cs="Times New Roman"/>
          <w:sz w:val="24"/>
          <w:szCs w:val="24"/>
        </w:rPr>
        <w:t>.</w:t>
      </w:r>
      <w:r w:rsidR="005673AC">
        <w:rPr>
          <w:rFonts w:ascii="Times New Roman" w:hAnsi="Times New Roman" w:cs="Times New Roman"/>
          <w:sz w:val="24"/>
          <w:szCs w:val="24"/>
        </w:rPr>
        <w:t xml:space="preserve"> No testbench was required for Task 2. Only physical testing was required. The code for this task can be seen below in </w:t>
      </w:r>
      <w:r w:rsidR="005673AC" w:rsidRPr="005673AC">
        <w:rPr>
          <w:rFonts w:ascii="Times New Roman" w:hAnsi="Times New Roman" w:cs="Times New Roman"/>
          <w:i/>
          <w:iCs/>
          <w:sz w:val="24"/>
          <w:szCs w:val="24"/>
        </w:rPr>
        <w:t>Code 2.</w:t>
      </w:r>
    </w:p>
    <w:bookmarkEnd w:id="1"/>
    <w:p w14:paraId="34CC17F9" w14:textId="3BB8C535" w:rsidR="00F37DD4" w:rsidRPr="00707E15" w:rsidRDefault="00DE5D1F" w:rsidP="00DE5D1F">
      <w:pPr>
        <w:spacing w:line="259" w:lineRule="auto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65"/>
      </w:tblGrid>
      <w:tr w:rsidR="00CC410C" w14:paraId="0318B6B3" w14:textId="77777777" w:rsidTr="007152BF">
        <w:trPr>
          <w:jc w:val="center"/>
        </w:trPr>
        <w:tc>
          <w:tcPr>
            <w:tcW w:w="2965" w:type="dxa"/>
          </w:tcPr>
          <w:p w14:paraId="117745DA" w14:textId="77777777" w:rsidR="00DE5D1F" w:rsidRPr="00DE5D1F" w:rsidRDefault="00DE5D1F" w:rsidP="00DE5D1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bookmarkStart w:id="2" w:name="_Hlk64731972"/>
            <w:r w:rsidRPr="00DE5D1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lastRenderedPageBreak/>
              <w:t xml:space="preserve">always </w:t>
            </w:r>
            <w:proofErr w:type="gramStart"/>
            <w:r w:rsidRPr="00DE5D1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@(</w:t>
            </w:r>
            <w:proofErr w:type="gramEnd"/>
            <w:r w:rsidRPr="00DE5D1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posedge </w:t>
            </w:r>
            <w:proofErr w:type="spellStart"/>
            <w:r w:rsidRPr="00DE5D1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DE5D1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</w:t>
            </w:r>
          </w:p>
          <w:p w14:paraId="27BF6482" w14:textId="77777777" w:rsidR="00DE5D1F" w:rsidRPr="00DE5D1F" w:rsidRDefault="00DE5D1F" w:rsidP="00DE5D1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E5D1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if (reset)</w:t>
            </w:r>
          </w:p>
          <w:p w14:paraId="747F9E6C" w14:textId="77777777" w:rsidR="00DE5D1F" w:rsidRPr="00DE5D1F" w:rsidRDefault="00DE5D1F" w:rsidP="00DE5D1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E5D1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egin</w:t>
            </w:r>
          </w:p>
          <w:p w14:paraId="5EED9536" w14:textId="77777777" w:rsidR="00DE5D1F" w:rsidRPr="00DE5D1F" w:rsidRDefault="00DE5D1F" w:rsidP="00DE5D1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E5D1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Q &lt;= 4'</w:t>
            </w:r>
            <w:proofErr w:type="gramStart"/>
            <w:r w:rsidRPr="00DE5D1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0;</w:t>
            </w:r>
            <w:proofErr w:type="gramEnd"/>
          </w:p>
          <w:p w14:paraId="5B821BBF" w14:textId="77777777" w:rsidR="00DE5D1F" w:rsidRPr="00DE5D1F" w:rsidRDefault="00DE5D1F" w:rsidP="00DE5D1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E5D1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end </w:t>
            </w:r>
          </w:p>
          <w:p w14:paraId="296F5424" w14:textId="77777777" w:rsidR="00DE5D1F" w:rsidRPr="00DE5D1F" w:rsidRDefault="00DE5D1F" w:rsidP="00DE5D1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E5D1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lse if (set)</w:t>
            </w:r>
          </w:p>
          <w:p w14:paraId="2EFBB62E" w14:textId="77777777" w:rsidR="00DE5D1F" w:rsidRPr="00DE5D1F" w:rsidRDefault="00DE5D1F" w:rsidP="00DE5D1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E5D1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egin</w:t>
            </w:r>
          </w:p>
          <w:p w14:paraId="0988D908" w14:textId="77777777" w:rsidR="00DE5D1F" w:rsidRPr="00DE5D1F" w:rsidRDefault="00DE5D1F" w:rsidP="00DE5D1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E5D1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Q &lt;= 4'</w:t>
            </w:r>
            <w:proofErr w:type="gramStart"/>
            <w:r w:rsidRPr="00DE5D1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1111;</w:t>
            </w:r>
            <w:proofErr w:type="gramEnd"/>
          </w:p>
          <w:p w14:paraId="61FAC4F9" w14:textId="77777777" w:rsidR="00DE5D1F" w:rsidRPr="00DE5D1F" w:rsidRDefault="00DE5D1F" w:rsidP="00DE5D1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E5D1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</w:t>
            </w:r>
          </w:p>
          <w:p w14:paraId="6C635FB8" w14:textId="77777777" w:rsidR="00DE5D1F" w:rsidRPr="00DE5D1F" w:rsidRDefault="00DE5D1F" w:rsidP="00DE5D1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E5D1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lse if (load)</w:t>
            </w:r>
          </w:p>
          <w:p w14:paraId="3B5BF8D3" w14:textId="77777777" w:rsidR="00DE5D1F" w:rsidRPr="00DE5D1F" w:rsidRDefault="00DE5D1F" w:rsidP="00DE5D1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E5D1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egin</w:t>
            </w:r>
          </w:p>
          <w:p w14:paraId="52658E8B" w14:textId="77777777" w:rsidR="00DE5D1F" w:rsidRPr="00DE5D1F" w:rsidRDefault="00DE5D1F" w:rsidP="00DE5D1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E5D1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Q &lt;= </w:t>
            </w:r>
            <w:proofErr w:type="gramStart"/>
            <w:r w:rsidRPr="00DE5D1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D;</w:t>
            </w:r>
            <w:proofErr w:type="gramEnd"/>
          </w:p>
          <w:p w14:paraId="1D1A46CF" w14:textId="77777777" w:rsidR="00DE5D1F" w:rsidRPr="00DE5D1F" w:rsidRDefault="00DE5D1F" w:rsidP="00DE5D1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DE5D1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</w:t>
            </w:r>
          </w:p>
          <w:p w14:paraId="01ED2E5F" w14:textId="141B44A6" w:rsidR="00CC410C" w:rsidRDefault="00DE5D1F" w:rsidP="00DE5D1F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E5D1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module</w:t>
            </w:r>
            <w:proofErr w:type="spellEnd"/>
          </w:p>
        </w:tc>
      </w:tr>
    </w:tbl>
    <w:bookmarkEnd w:id="2"/>
    <w:p w14:paraId="55C3A8A3" w14:textId="3A67874D" w:rsidR="00857F5B" w:rsidRDefault="007409B4" w:rsidP="00DE5D1F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Code </w:t>
      </w:r>
      <w:r w:rsidR="00DE5D1F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2</w:t>
      </w:r>
    </w:p>
    <w:p w14:paraId="30BE57CF" w14:textId="60A26B23" w:rsidR="00857F5B" w:rsidRPr="00857F5B" w:rsidRDefault="00857F5B" w:rsidP="00857F5B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Task</w:t>
      </w:r>
      <w:r w:rsidRPr="00DE2A6B">
        <w:rPr>
          <w:rFonts w:ascii="Times New Roman" w:hAnsi="Times New Roman" w:cs="Times New Roman"/>
          <w:b/>
          <w:bCs/>
          <w:color w:val="auto"/>
        </w:rPr>
        <w:t xml:space="preserve"> </w:t>
      </w:r>
      <w:r>
        <w:rPr>
          <w:rFonts w:ascii="Times New Roman" w:hAnsi="Times New Roman" w:cs="Times New Roman"/>
          <w:b/>
          <w:bCs/>
          <w:color w:val="auto"/>
        </w:rPr>
        <w:t>3</w:t>
      </w:r>
    </w:p>
    <w:p w14:paraId="249BE64E" w14:textId="06707371" w:rsidR="006423BA" w:rsidRDefault="00937421" w:rsidP="0073718F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480A1F">
        <w:rPr>
          <w:rFonts w:ascii="Times New Roman" w:hAnsi="Times New Roman" w:cs="Times New Roman"/>
          <w:sz w:val="24"/>
          <w:szCs w:val="24"/>
        </w:rPr>
        <w:t xml:space="preserve">In </w:t>
      </w:r>
      <w:r w:rsidR="00DC17DA">
        <w:rPr>
          <w:rFonts w:ascii="Times New Roman" w:hAnsi="Times New Roman" w:cs="Times New Roman"/>
          <w:sz w:val="24"/>
          <w:szCs w:val="24"/>
        </w:rPr>
        <w:t xml:space="preserve">Task 3, </w:t>
      </w:r>
      <w:r w:rsidR="00D337D0">
        <w:rPr>
          <w:rFonts w:ascii="Times New Roman" w:hAnsi="Times New Roman" w:cs="Times New Roman"/>
          <w:sz w:val="24"/>
          <w:szCs w:val="24"/>
        </w:rPr>
        <w:t xml:space="preserve">we were asked to </w:t>
      </w:r>
      <w:r w:rsidR="00B95627">
        <w:rPr>
          <w:rFonts w:ascii="Times New Roman" w:hAnsi="Times New Roman" w:cs="Times New Roman"/>
          <w:sz w:val="24"/>
          <w:szCs w:val="24"/>
        </w:rPr>
        <w:t>d</w:t>
      </w:r>
      <w:r w:rsidR="00B95627" w:rsidRPr="00B95627">
        <w:rPr>
          <w:rFonts w:ascii="Times New Roman" w:hAnsi="Times New Roman" w:cs="Times New Roman"/>
          <w:sz w:val="24"/>
          <w:szCs w:val="24"/>
        </w:rPr>
        <w:t xml:space="preserve">esign </w:t>
      </w:r>
      <w:r w:rsidR="0073718F" w:rsidRPr="0073718F">
        <w:rPr>
          <w:rFonts w:ascii="Times New Roman" w:hAnsi="Times New Roman" w:cs="Times New Roman"/>
          <w:sz w:val="24"/>
          <w:szCs w:val="24"/>
        </w:rPr>
        <w:t xml:space="preserve">a 1-bit delay line shift register. </w:t>
      </w:r>
      <w:r w:rsidR="00074915">
        <w:rPr>
          <w:rFonts w:ascii="Times New Roman" w:hAnsi="Times New Roman" w:cs="Times New Roman"/>
          <w:sz w:val="24"/>
          <w:szCs w:val="24"/>
        </w:rPr>
        <w:t>W</w:t>
      </w:r>
      <w:r w:rsidR="0073718F">
        <w:rPr>
          <w:rFonts w:ascii="Times New Roman" w:hAnsi="Times New Roman" w:cs="Times New Roman"/>
          <w:sz w:val="24"/>
          <w:szCs w:val="24"/>
        </w:rPr>
        <w:t xml:space="preserve">e were asked to develop a testbench to simulate the design. Simulation can be seen below in </w:t>
      </w:r>
      <w:r w:rsidR="0073718F" w:rsidRPr="0073718F">
        <w:rPr>
          <w:rFonts w:ascii="Times New Roman" w:hAnsi="Times New Roman" w:cs="Times New Roman"/>
          <w:i/>
          <w:iCs/>
          <w:sz w:val="24"/>
          <w:szCs w:val="24"/>
        </w:rPr>
        <w:t>Figure 2</w:t>
      </w:r>
      <w:r w:rsidR="0073718F">
        <w:rPr>
          <w:rFonts w:ascii="Times New Roman" w:hAnsi="Times New Roman" w:cs="Times New Roman"/>
          <w:sz w:val="24"/>
          <w:szCs w:val="24"/>
        </w:rPr>
        <w:t xml:space="preserve">, code can be seen in </w:t>
      </w:r>
      <w:r w:rsidR="0073718F" w:rsidRPr="0073718F">
        <w:rPr>
          <w:rFonts w:ascii="Times New Roman" w:hAnsi="Times New Roman" w:cs="Times New Roman"/>
          <w:i/>
          <w:iCs/>
          <w:sz w:val="24"/>
          <w:szCs w:val="24"/>
        </w:rPr>
        <w:t>Code 3</w:t>
      </w:r>
      <w:r w:rsidR="0073718F">
        <w:rPr>
          <w:rFonts w:ascii="Times New Roman" w:hAnsi="Times New Roman" w:cs="Times New Roman"/>
          <w:sz w:val="24"/>
          <w:szCs w:val="24"/>
        </w:rPr>
        <w:t xml:space="preserve">, and testbench code can be seen in </w:t>
      </w:r>
      <w:r w:rsidR="0073718F" w:rsidRPr="0073718F">
        <w:rPr>
          <w:rFonts w:ascii="Times New Roman" w:hAnsi="Times New Roman" w:cs="Times New Roman"/>
          <w:i/>
          <w:iCs/>
          <w:sz w:val="24"/>
          <w:szCs w:val="24"/>
        </w:rPr>
        <w:t>Testbench 3</w:t>
      </w:r>
      <w:r w:rsidR="0073718F">
        <w:rPr>
          <w:rFonts w:ascii="Times New Roman" w:hAnsi="Times New Roman" w:cs="Times New Roman"/>
          <w:sz w:val="24"/>
          <w:szCs w:val="24"/>
        </w:rPr>
        <w:t xml:space="preserve"> below.</w:t>
      </w:r>
    </w:p>
    <w:p w14:paraId="173BA41A" w14:textId="0F5764FB" w:rsidR="007104ED" w:rsidRDefault="00527370" w:rsidP="00EB1E5A">
      <w:pPr>
        <w:spacing w:line="24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noProof/>
          <w:color w:val="7F7F7F" w:themeColor="text1" w:themeTint="80"/>
          <w:sz w:val="24"/>
          <w:szCs w:val="24"/>
        </w:rPr>
        <w:drawing>
          <wp:inline distT="0" distB="0" distL="0" distR="0" wp14:anchorId="26C99AEC" wp14:editId="0290D8AD">
            <wp:extent cx="5943600" cy="12763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C59CCC" w14:textId="65C69BE4" w:rsidR="007104ED" w:rsidRDefault="007104ED" w:rsidP="00EB1E5A">
      <w:pPr>
        <w:spacing w:line="24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Figure </w:t>
      </w:r>
      <w:r w:rsidR="0073718F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2</w:t>
      </w:r>
    </w:p>
    <w:p w14:paraId="4D72210F" w14:textId="77777777" w:rsidR="00BB0F3F" w:rsidRPr="00271B35" w:rsidRDefault="00BB0F3F" w:rsidP="00EB1E5A">
      <w:pPr>
        <w:spacing w:line="24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405"/>
      </w:tblGrid>
      <w:tr w:rsidR="001609A0" w14:paraId="384152C2" w14:textId="77777777" w:rsidTr="0042146F">
        <w:trPr>
          <w:trHeight w:val="1070"/>
          <w:jc w:val="center"/>
        </w:trPr>
        <w:tc>
          <w:tcPr>
            <w:tcW w:w="4405" w:type="dxa"/>
          </w:tcPr>
          <w:p w14:paraId="14B89D7B" w14:textId="36211E83" w:rsidR="0042146F" w:rsidRDefault="0042146F" w:rsidP="0042146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42146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always </w:t>
            </w:r>
            <w:proofErr w:type="gramStart"/>
            <w:r w:rsidRPr="0042146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@(</w:t>
            </w:r>
            <w:proofErr w:type="gramEnd"/>
            <w:r w:rsidRPr="0042146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posedge </w:t>
            </w:r>
            <w:proofErr w:type="spellStart"/>
            <w:r w:rsidRPr="0042146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42146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</w:t>
            </w:r>
          </w:p>
          <w:p w14:paraId="2F9C54FE" w14:textId="77777777" w:rsidR="0042146F" w:rsidRPr="0042146F" w:rsidRDefault="0042146F" w:rsidP="0042146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</w:p>
          <w:p w14:paraId="097E2B2A" w14:textId="77777777" w:rsidR="0042146F" w:rsidRPr="0042146F" w:rsidRDefault="0042146F" w:rsidP="0042146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proofErr w:type="spellStart"/>
            <w:r w:rsidRPr="0042146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hift_reg</w:t>
            </w:r>
            <w:proofErr w:type="spellEnd"/>
            <w:r w:rsidRPr="0042146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&lt;= {</w:t>
            </w:r>
            <w:proofErr w:type="spellStart"/>
            <w:r w:rsidRPr="0042146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hift_</w:t>
            </w:r>
            <w:proofErr w:type="gramStart"/>
            <w:r w:rsidRPr="0042146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reg</w:t>
            </w:r>
            <w:proofErr w:type="spellEnd"/>
            <w:r w:rsidRPr="0042146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[</w:t>
            </w:r>
            <w:proofErr w:type="gramEnd"/>
            <w:r w:rsidRPr="0042146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1:0], </w:t>
            </w:r>
            <w:proofErr w:type="spellStart"/>
            <w:r w:rsidRPr="0042146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hiftIn</w:t>
            </w:r>
            <w:proofErr w:type="spellEnd"/>
            <w:r w:rsidRPr="0042146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};</w:t>
            </w:r>
          </w:p>
          <w:p w14:paraId="484A9591" w14:textId="1B75601A" w:rsidR="0042146F" w:rsidRDefault="0042146F" w:rsidP="0042146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42146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assign </w:t>
            </w:r>
            <w:proofErr w:type="spellStart"/>
            <w:r w:rsidRPr="0042146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hiftOut</w:t>
            </w:r>
            <w:proofErr w:type="spellEnd"/>
            <w:r w:rsidRPr="0042146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spellStart"/>
            <w:r w:rsidRPr="0042146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hift_</w:t>
            </w:r>
            <w:proofErr w:type="gramStart"/>
            <w:r w:rsidRPr="0042146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reg</w:t>
            </w:r>
            <w:proofErr w:type="spellEnd"/>
            <w:r w:rsidRPr="0042146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[</w:t>
            </w:r>
            <w:proofErr w:type="gramEnd"/>
            <w:r w:rsidRPr="0042146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2];</w:t>
            </w:r>
          </w:p>
          <w:p w14:paraId="00F49865" w14:textId="77777777" w:rsidR="0042146F" w:rsidRPr="0042146F" w:rsidRDefault="0042146F" w:rsidP="0042146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</w:p>
          <w:p w14:paraId="505DC452" w14:textId="7058B510" w:rsidR="001609A0" w:rsidRDefault="0042146F" w:rsidP="0042146F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2146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module</w:t>
            </w:r>
            <w:proofErr w:type="spellEnd"/>
          </w:p>
        </w:tc>
      </w:tr>
    </w:tbl>
    <w:p w14:paraId="069A4278" w14:textId="52A77440" w:rsidR="000D2B10" w:rsidRDefault="001609A0" w:rsidP="00271B35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Code </w:t>
      </w:r>
      <w:r w:rsidR="0042146F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3</w:t>
      </w:r>
    </w:p>
    <w:p w14:paraId="560C96F4" w14:textId="03931FB5" w:rsidR="00950129" w:rsidRDefault="000D2B10" w:rsidP="000D2B10">
      <w:pPr>
        <w:spacing w:line="259" w:lineRule="auto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405"/>
      </w:tblGrid>
      <w:tr w:rsidR="0045734B" w14:paraId="56ECDAF0" w14:textId="77777777" w:rsidTr="00CF23FF">
        <w:trPr>
          <w:jc w:val="center"/>
        </w:trPr>
        <w:tc>
          <w:tcPr>
            <w:tcW w:w="4405" w:type="dxa"/>
          </w:tcPr>
          <w:p w14:paraId="06F320E0" w14:textId="77777777" w:rsidR="005E6AA2" w:rsidRPr="005E6AA2" w:rsidRDefault="005E6AA2" w:rsidP="005E6AA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E6AA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lastRenderedPageBreak/>
              <w:t xml:space="preserve">initial </w:t>
            </w:r>
            <w:proofErr w:type="gramStart"/>
            <w:r w:rsidRPr="005E6AA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egin</w:t>
            </w:r>
            <w:proofErr w:type="gramEnd"/>
          </w:p>
          <w:p w14:paraId="3840DAE3" w14:textId="77777777" w:rsidR="005E6AA2" w:rsidRPr="005E6AA2" w:rsidRDefault="005E6AA2" w:rsidP="005E6AA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E6AA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#200 $finish; //runs simulation 100 </w:t>
            </w:r>
            <w:proofErr w:type="gramStart"/>
            <w:r w:rsidRPr="005E6AA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times</w:t>
            </w:r>
            <w:proofErr w:type="gramEnd"/>
          </w:p>
          <w:p w14:paraId="2B1A0212" w14:textId="77777777" w:rsidR="005E6AA2" w:rsidRPr="005E6AA2" w:rsidRDefault="005E6AA2" w:rsidP="005E6AA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E6AA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end</w:t>
            </w:r>
          </w:p>
          <w:p w14:paraId="1FCE2A95" w14:textId="77777777" w:rsidR="005E6AA2" w:rsidRPr="005E6AA2" w:rsidRDefault="005E6AA2" w:rsidP="005E6AA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E6AA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//clock</w:t>
            </w:r>
          </w:p>
          <w:p w14:paraId="434458E4" w14:textId="77777777" w:rsidR="005E6AA2" w:rsidRPr="005E6AA2" w:rsidRDefault="005E6AA2" w:rsidP="005E6AA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E6AA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initial </w:t>
            </w:r>
            <w:proofErr w:type="gramStart"/>
            <w:r w:rsidRPr="005E6AA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egin</w:t>
            </w:r>
            <w:proofErr w:type="gramEnd"/>
          </w:p>
          <w:p w14:paraId="3012F699" w14:textId="77777777" w:rsidR="005E6AA2" w:rsidRPr="005E6AA2" w:rsidRDefault="005E6AA2" w:rsidP="005E6AA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E6AA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for (k = 0; k &lt;= 1000; k = k+1)</w:t>
            </w:r>
          </w:p>
          <w:p w14:paraId="628B2844" w14:textId="77777777" w:rsidR="005E6AA2" w:rsidRPr="005E6AA2" w:rsidRDefault="005E6AA2" w:rsidP="005E6AA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E6AA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begin</w:t>
            </w:r>
          </w:p>
          <w:p w14:paraId="0F94ACFF" w14:textId="77777777" w:rsidR="005E6AA2" w:rsidRPr="005E6AA2" w:rsidRDefault="005E6AA2" w:rsidP="005E6AA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E6AA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</w:t>
            </w:r>
            <w:proofErr w:type="spellStart"/>
            <w:r w:rsidRPr="005E6AA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5E6AA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5E6AA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55BD6284" w14:textId="77777777" w:rsidR="005E6AA2" w:rsidRPr="005E6AA2" w:rsidRDefault="005E6AA2" w:rsidP="005E6AA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E6AA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#10 </w:t>
            </w:r>
            <w:proofErr w:type="spellStart"/>
            <w:r w:rsidRPr="005E6AA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5E6AA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5E6AA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5D793E6A" w14:textId="77777777" w:rsidR="005E6AA2" w:rsidRPr="005E6AA2" w:rsidRDefault="005E6AA2" w:rsidP="005E6AA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E6AA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</w:t>
            </w:r>
            <w:proofErr w:type="gramStart"/>
            <w:r w:rsidRPr="005E6AA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#10;</w:t>
            </w:r>
            <w:proofErr w:type="gramEnd"/>
          </w:p>
          <w:p w14:paraId="0F5C47E5" w14:textId="77777777" w:rsidR="005E6AA2" w:rsidRPr="005E6AA2" w:rsidRDefault="005E6AA2" w:rsidP="005E6AA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E6AA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</w:t>
            </w:r>
            <w:proofErr w:type="spellStart"/>
            <w:r w:rsidRPr="005E6AA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5E6AA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5E6AA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623ED86F" w14:textId="77777777" w:rsidR="005E6AA2" w:rsidRPr="005E6AA2" w:rsidRDefault="005E6AA2" w:rsidP="005E6AA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E6AA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end</w:t>
            </w:r>
          </w:p>
          <w:p w14:paraId="2001F5AA" w14:textId="77777777" w:rsidR="005E6AA2" w:rsidRPr="005E6AA2" w:rsidRDefault="005E6AA2" w:rsidP="005E6AA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E6AA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end</w:t>
            </w:r>
          </w:p>
          <w:p w14:paraId="063A3E59" w14:textId="77777777" w:rsidR="005E6AA2" w:rsidRPr="005E6AA2" w:rsidRDefault="005E6AA2" w:rsidP="005E6AA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E6AA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initial </w:t>
            </w:r>
            <w:proofErr w:type="gramStart"/>
            <w:r w:rsidRPr="005E6AA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egin</w:t>
            </w:r>
            <w:proofErr w:type="gramEnd"/>
          </w:p>
          <w:p w14:paraId="037689AB" w14:textId="77777777" w:rsidR="005E6AA2" w:rsidRPr="005E6AA2" w:rsidRDefault="005E6AA2" w:rsidP="005E6AA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E6AA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</w:t>
            </w:r>
            <w:proofErr w:type="spellStart"/>
            <w:r w:rsidRPr="005E6AA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hiftIn</w:t>
            </w:r>
            <w:proofErr w:type="spellEnd"/>
            <w:r w:rsidRPr="005E6AA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5E6AA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758C1479" w14:textId="77777777" w:rsidR="005E6AA2" w:rsidRPr="005E6AA2" w:rsidRDefault="005E6AA2" w:rsidP="005E6AA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E6AA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#20 </w:t>
            </w:r>
            <w:proofErr w:type="spellStart"/>
            <w:r w:rsidRPr="005E6AA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hiftIn</w:t>
            </w:r>
            <w:proofErr w:type="spellEnd"/>
            <w:r w:rsidRPr="005E6AA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5E6AA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19FA5E5F" w14:textId="77777777" w:rsidR="005E6AA2" w:rsidRPr="005E6AA2" w:rsidRDefault="005E6AA2" w:rsidP="005E6AA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E6AA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#40 </w:t>
            </w:r>
            <w:proofErr w:type="spellStart"/>
            <w:r w:rsidRPr="005E6AA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hiftIn</w:t>
            </w:r>
            <w:proofErr w:type="spellEnd"/>
            <w:r w:rsidRPr="005E6AA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5E6AA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35031218" w14:textId="77777777" w:rsidR="005E6AA2" w:rsidRPr="005E6AA2" w:rsidRDefault="005E6AA2" w:rsidP="005E6AA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E6AA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#20 </w:t>
            </w:r>
            <w:proofErr w:type="spellStart"/>
            <w:r w:rsidRPr="005E6AA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hiftIn</w:t>
            </w:r>
            <w:proofErr w:type="spellEnd"/>
            <w:r w:rsidRPr="005E6AA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5E6AA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51D9E34E" w14:textId="77777777" w:rsidR="005E6AA2" w:rsidRPr="005E6AA2" w:rsidRDefault="005E6AA2" w:rsidP="005E6AA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E6AA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#40 </w:t>
            </w:r>
            <w:proofErr w:type="spellStart"/>
            <w:r w:rsidRPr="005E6AA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hiftIn</w:t>
            </w:r>
            <w:proofErr w:type="spellEnd"/>
            <w:r w:rsidRPr="005E6AA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5E6AA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2EF21735" w14:textId="77777777" w:rsidR="005E6AA2" w:rsidRPr="005E6AA2" w:rsidRDefault="005E6AA2" w:rsidP="005E6AA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E6AA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end</w:t>
            </w:r>
          </w:p>
          <w:p w14:paraId="18710700" w14:textId="77777777" w:rsidR="005E6AA2" w:rsidRPr="005E6AA2" w:rsidRDefault="005E6AA2" w:rsidP="005E6AA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</w:p>
          <w:p w14:paraId="711BE9FF" w14:textId="43264E10" w:rsidR="0045734B" w:rsidRDefault="005E6AA2" w:rsidP="005E6AA2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E6AA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module</w:t>
            </w:r>
            <w:proofErr w:type="spellEnd"/>
          </w:p>
        </w:tc>
      </w:tr>
    </w:tbl>
    <w:p w14:paraId="1C3A15BF" w14:textId="6E74B23D" w:rsidR="0045734B" w:rsidRPr="00271B35" w:rsidRDefault="000D2B10" w:rsidP="000D2B10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Testbench</w:t>
      </w:r>
      <w:r w:rsidR="0045734B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 3</w:t>
      </w:r>
    </w:p>
    <w:p w14:paraId="5A6EED64" w14:textId="09E67D7F" w:rsidR="00B679F7" w:rsidRPr="00DE2A6B" w:rsidRDefault="00271B35" w:rsidP="00B679F7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Task</w:t>
      </w:r>
      <w:r w:rsidR="00B679F7" w:rsidRPr="00DE2A6B">
        <w:rPr>
          <w:rFonts w:ascii="Times New Roman" w:hAnsi="Times New Roman" w:cs="Times New Roman"/>
          <w:b/>
          <w:bCs/>
          <w:color w:val="auto"/>
        </w:rPr>
        <w:t xml:space="preserve"> </w:t>
      </w:r>
      <w:r w:rsidR="00B679F7">
        <w:rPr>
          <w:rFonts w:ascii="Times New Roman" w:hAnsi="Times New Roman" w:cs="Times New Roman"/>
          <w:b/>
          <w:bCs/>
          <w:color w:val="auto"/>
        </w:rPr>
        <w:t>4</w:t>
      </w:r>
    </w:p>
    <w:p w14:paraId="660C84D7" w14:textId="1A6B2273" w:rsidR="00A70641" w:rsidRDefault="00893DA8" w:rsidP="00933DB3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="0027660A">
        <w:rPr>
          <w:rFonts w:ascii="Times New Roman" w:hAnsi="Times New Roman" w:cs="Times New Roman"/>
          <w:sz w:val="24"/>
          <w:szCs w:val="24"/>
        </w:rPr>
        <w:t>Task</w:t>
      </w:r>
      <w:r>
        <w:rPr>
          <w:rFonts w:ascii="Times New Roman" w:hAnsi="Times New Roman" w:cs="Times New Roman"/>
          <w:sz w:val="24"/>
          <w:szCs w:val="24"/>
        </w:rPr>
        <w:t xml:space="preserve">, we were asked to </w:t>
      </w:r>
      <w:r w:rsidR="00866F00">
        <w:rPr>
          <w:rFonts w:ascii="Times New Roman" w:hAnsi="Times New Roman" w:cs="Times New Roman"/>
          <w:sz w:val="24"/>
          <w:szCs w:val="24"/>
        </w:rPr>
        <w:t>m</w:t>
      </w:r>
      <w:r w:rsidR="00866F00" w:rsidRPr="00866F00">
        <w:rPr>
          <w:rFonts w:ascii="Times New Roman" w:hAnsi="Times New Roman" w:cs="Times New Roman"/>
          <w:sz w:val="24"/>
          <w:szCs w:val="24"/>
        </w:rPr>
        <w:t xml:space="preserve">odel </w:t>
      </w:r>
      <w:bookmarkStart w:id="3" w:name="_Hlk64733090"/>
      <w:proofErr w:type="spellStart"/>
      <w:r w:rsidR="005E6AA2" w:rsidRPr="005E6AA2">
        <w:rPr>
          <w:rFonts w:ascii="Times New Roman" w:hAnsi="Times New Roman" w:cs="Times New Roman"/>
          <w:sz w:val="24"/>
          <w:szCs w:val="24"/>
        </w:rPr>
        <w:t>Model</w:t>
      </w:r>
      <w:proofErr w:type="spellEnd"/>
      <w:r w:rsidR="005E6AA2" w:rsidRPr="005E6AA2">
        <w:rPr>
          <w:rFonts w:ascii="Times New Roman" w:hAnsi="Times New Roman" w:cs="Times New Roman"/>
          <w:sz w:val="24"/>
          <w:szCs w:val="24"/>
        </w:rPr>
        <w:t xml:space="preserve"> a 4-bit parallel in left shift register</w:t>
      </w:r>
      <w:r w:rsidR="005E6AA2">
        <w:rPr>
          <w:rFonts w:ascii="Times New Roman" w:hAnsi="Times New Roman" w:cs="Times New Roman"/>
          <w:sz w:val="24"/>
          <w:szCs w:val="24"/>
        </w:rPr>
        <w:t>. We then were asked to create a testbench to simulate the design. The simulation can be s</w:t>
      </w:r>
      <w:r w:rsidR="006002B9">
        <w:rPr>
          <w:rFonts w:ascii="Times New Roman" w:hAnsi="Times New Roman" w:cs="Times New Roman"/>
          <w:sz w:val="24"/>
          <w:szCs w:val="24"/>
        </w:rPr>
        <w:t>e</w:t>
      </w:r>
      <w:r w:rsidR="005E6AA2">
        <w:rPr>
          <w:rFonts w:ascii="Times New Roman" w:hAnsi="Times New Roman" w:cs="Times New Roman"/>
          <w:sz w:val="24"/>
          <w:szCs w:val="24"/>
        </w:rPr>
        <w:t xml:space="preserve">en in </w:t>
      </w:r>
      <w:r w:rsidR="005E6AA2" w:rsidRPr="005E6AA2">
        <w:rPr>
          <w:rFonts w:ascii="Times New Roman" w:hAnsi="Times New Roman" w:cs="Times New Roman"/>
          <w:i/>
          <w:iCs/>
          <w:sz w:val="24"/>
          <w:szCs w:val="24"/>
        </w:rPr>
        <w:t>Figure 3</w:t>
      </w:r>
      <w:r w:rsidR="005E6AA2">
        <w:rPr>
          <w:rFonts w:ascii="Times New Roman" w:hAnsi="Times New Roman" w:cs="Times New Roman"/>
          <w:sz w:val="24"/>
          <w:szCs w:val="24"/>
        </w:rPr>
        <w:t xml:space="preserve">, the code can be seen in </w:t>
      </w:r>
      <w:r w:rsidR="005E6AA2" w:rsidRPr="005E6AA2">
        <w:rPr>
          <w:rFonts w:ascii="Times New Roman" w:hAnsi="Times New Roman" w:cs="Times New Roman"/>
          <w:i/>
          <w:iCs/>
          <w:sz w:val="24"/>
          <w:szCs w:val="24"/>
        </w:rPr>
        <w:t>Code 4</w:t>
      </w:r>
      <w:r w:rsidR="005E6AA2">
        <w:rPr>
          <w:rFonts w:ascii="Times New Roman" w:hAnsi="Times New Roman" w:cs="Times New Roman"/>
          <w:sz w:val="24"/>
          <w:szCs w:val="24"/>
        </w:rPr>
        <w:t xml:space="preserve">, and the testbench can be seen in </w:t>
      </w:r>
      <w:r w:rsidR="005E6AA2" w:rsidRPr="005E6AA2">
        <w:rPr>
          <w:rFonts w:ascii="Times New Roman" w:hAnsi="Times New Roman" w:cs="Times New Roman"/>
          <w:i/>
          <w:iCs/>
          <w:sz w:val="24"/>
          <w:szCs w:val="24"/>
        </w:rPr>
        <w:t>Testbench 4</w:t>
      </w:r>
      <w:r w:rsidR="005E6AA2">
        <w:rPr>
          <w:rFonts w:ascii="Times New Roman" w:hAnsi="Times New Roman" w:cs="Times New Roman"/>
          <w:sz w:val="24"/>
          <w:szCs w:val="24"/>
        </w:rPr>
        <w:t xml:space="preserve"> below.</w:t>
      </w:r>
    </w:p>
    <w:bookmarkEnd w:id="3"/>
    <w:p w14:paraId="1D2B5DAB" w14:textId="6BCB6DEA" w:rsidR="00661B8D" w:rsidRDefault="00695DED" w:rsidP="00661B8D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noProof/>
          <w:color w:val="7F7F7F" w:themeColor="text1" w:themeTint="80"/>
          <w:sz w:val="24"/>
          <w:szCs w:val="24"/>
        </w:rPr>
        <w:drawing>
          <wp:inline distT="0" distB="0" distL="0" distR="0" wp14:anchorId="342831BD" wp14:editId="2310DB1C">
            <wp:extent cx="5937250" cy="1073150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107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B9EC17" w14:textId="0F114899" w:rsidR="00695DED" w:rsidRDefault="00661B8D" w:rsidP="00661B8D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Figure 7</w:t>
      </w:r>
    </w:p>
    <w:p w14:paraId="357CC7FF" w14:textId="7F3A124F" w:rsidR="00661B8D" w:rsidRDefault="00695DED" w:rsidP="00695DED">
      <w:pPr>
        <w:spacing w:line="259" w:lineRule="auto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405"/>
      </w:tblGrid>
      <w:tr w:rsidR="007001A6" w14:paraId="34D3015B" w14:textId="77777777" w:rsidTr="00CF23FF">
        <w:trPr>
          <w:jc w:val="center"/>
        </w:trPr>
        <w:tc>
          <w:tcPr>
            <w:tcW w:w="4405" w:type="dxa"/>
          </w:tcPr>
          <w:p w14:paraId="7359392B" w14:textId="77777777" w:rsidR="00E41318" w:rsidRPr="00E41318" w:rsidRDefault="00E41318" w:rsidP="00E4131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E4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lastRenderedPageBreak/>
              <w:t xml:space="preserve">always </w:t>
            </w:r>
            <w:proofErr w:type="gramStart"/>
            <w:r w:rsidRPr="00E4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@(</w:t>
            </w:r>
            <w:proofErr w:type="gramEnd"/>
            <w:r w:rsidRPr="00E4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posedge </w:t>
            </w:r>
            <w:proofErr w:type="spellStart"/>
            <w:r w:rsidRPr="00E4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E4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</w:t>
            </w:r>
          </w:p>
          <w:p w14:paraId="40F316F0" w14:textId="77777777" w:rsidR="00E41318" w:rsidRPr="00E41318" w:rsidRDefault="00E41318" w:rsidP="00E4131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E4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if(load)</w:t>
            </w:r>
          </w:p>
          <w:p w14:paraId="48C3D9D1" w14:textId="77777777" w:rsidR="00E41318" w:rsidRPr="00E41318" w:rsidRDefault="00E41318" w:rsidP="00E4131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proofErr w:type="spellStart"/>
            <w:r w:rsidRPr="00E4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hift_reg</w:t>
            </w:r>
            <w:proofErr w:type="spellEnd"/>
            <w:r w:rsidRPr="00E4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&lt;= </w:t>
            </w:r>
            <w:proofErr w:type="spellStart"/>
            <w:proofErr w:type="gramStart"/>
            <w:r w:rsidRPr="00E4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ParallelIn</w:t>
            </w:r>
            <w:proofErr w:type="spellEnd"/>
            <w:r w:rsidRPr="00E4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;</w:t>
            </w:r>
            <w:proofErr w:type="gramEnd"/>
          </w:p>
          <w:p w14:paraId="1C87FE98" w14:textId="77777777" w:rsidR="00E41318" w:rsidRPr="00E41318" w:rsidRDefault="00E41318" w:rsidP="00E4131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E4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lse if (</w:t>
            </w:r>
            <w:proofErr w:type="spellStart"/>
            <w:r w:rsidRPr="00E4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hiftEn</w:t>
            </w:r>
            <w:proofErr w:type="spellEnd"/>
            <w:r w:rsidRPr="00E4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</w:t>
            </w:r>
          </w:p>
          <w:p w14:paraId="283ED4A1" w14:textId="77777777" w:rsidR="00E41318" w:rsidRPr="00E41318" w:rsidRDefault="00E41318" w:rsidP="00E4131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proofErr w:type="spellStart"/>
            <w:r w:rsidRPr="00E4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hift_reg</w:t>
            </w:r>
            <w:proofErr w:type="spellEnd"/>
            <w:r w:rsidRPr="00E4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&lt;= {</w:t>
            </w:r>
            <w:proofErr w:type="spellStart"/>
            <w:r w:rsidRPr="00E4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hift_</w:t>
            </w:r>
            <w:proofErr w:type="gramStart"/>
            <w:r w:rsidRPr="00E4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reg</w:t>
            </w:r>
            <w:proofErr w:type="spellEnd"/>
            <w:r w:rsidRPr="00E4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[</w:t>
            </w:r>
            <w:proofErr w:type="gramEnd"/>
            <w:r w:rsidRPr="00E4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2:0], </w:t>
            </w:r>
            <w:proofErr w:type="spellStart"/>
            <w:r w:rsidRPr="00E4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hiftIn</w:t>
            </w:r>
            <w:proofErr w:type="spellEnd"/>
            <w:r w:rsidRPr="00E4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};</w:t>
            </w:r>
          </w:p>
          <w:p w14:paraId="0D6FDBF0" w14:textId="77777777" w:rsidR="00E41318" w:rsidRPr="00E41318" w:rsidRDefault="00E41318" w:rsidP="00E4131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E4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assign </w:t>
            </w:r>
            <w:proofErr w:type="spellStart"/>
            <w:r w:rsidRPr="00E4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hiftOut</w:t>
            </w:r>
            <w:proofErr w:type="spellEnd"/>
            <w:r w:rsidRPr="00E4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spellStart"/>
            <w:r w:rsidRPr="00E4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hift_</w:t>
            </w:r>
            <w:proofErr w:type="gramStart"/>
            <w:r w:rsidRPr="00E4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reg</w:t>
            </w:r>
            <w:proofErr w:type="spellEnd"/>
            <w:r w:rsidRPr="00E4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[</w:t>
            </w:r>
            <w:proofErr w:type="gramEnd"/>
            <w:r w:rsidRPr="00E4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3];</w:t>
            </w:r>
          </w:p>
          <w:p w14:paraId="1755498D" w14:textId="77777777" w:rsidR="00E41318" w:rsidRPr="00E41318" w:rsidRDefault="00E41318" w:rsidP="00E41318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E4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assign </w:t>
            </w:r>
            <w:proofErr w:type="spellStart"/>
            <w:r w:rsidRPr="00E4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RegContent</w:t>
            </w:r>
            <w:proofErr w:type="spellEnd"/>
            <w:r w:rsidRPr="00E4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spellStart"/>
            <w:r w:rsidRPr="00E4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hift_</w:t>
            </w:r>
            <w:proofErr w:type="gramStart"/>
            <w:r w:rsidRPr="00E4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reg</w:t>
            </w:r>
            <w:proofErr w:type="spellEnd"/>
            <w:r w:rsidRPr="00E4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;</w:t>
            </w:r>
            <w:proofErr w:type="gramEnd"/>
          </w:p>
          <w:p w14:paraId="67EAC6A1" w14:textId="3DF36503" w:rsidR="007001A6" w:rsidRDefault="00E41318" w:rsidP="00E41318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41318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module</w:t>
            </w:r>
            <w:proofErr w:type="spellEnd"/>
          </w:p>
        </w:tc>
      </w:tr>
    </w:tbl>
    <w:p w14:paraId="177E17D2" w14:textId="6DE46D74" w:rsidR="00A475BB" w:rsidRDefault="007001A6" w:rsidP="00A475BB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Code</w:t>
      </w:r>
      <w:r w:rsidR="00661B8D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 </w:t>
      </w:r>
      <w:r w:rsidR="00695DED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4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244"/>
      </w:tblGrid>
      <w:tr w:rsidR="00A475BB" w14:paraId="31243909" w14:textId="77777777" w:rsidTr="00361990">
        <w:trPr>
          <w:trHeight w:val="6920"/>
          <w:jc w:val="center"/>
        </w:trPr>
        <w:tc>
          <w:tcPr>
            <w:tcW w:w="4244" w:type="dxa"/>
          </w:tcPr>
          <w:p w14:paraId="07F1E7D3" w14:textId="77777777" w:rsidR="00695DED" w:rsidRPr="00695DED" w:rsidRDefault="00695DED" w:rsidP="00695DE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initial </w:t>
            </w:r>
            <w:proofErr w:type="gramStart"/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egin</w:t>
            </w:r>
            <w:proofErr w:type="gramEnd"/>
          </w:p>
          <w:p w14:paraId="6657509C" w14:textId="77777777" w:rsidR="00695DED" w:rsidRPr="00695DED" w:rsidRDefault="00695DED" w:rsidP="00695DE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#400 $finish; //runs simulation 100 </w:t>
            </w:r>
            <w:proofErr w:type="gramStart"/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times</w:t>
            </w:r>
            <w:proofErr w:type="gramEnd"/>
          </w:p>
          <w:p w14:paraId="3EBC4B09" w14:textId="77777777" w:rsidR="00695DED" w:rsidRPr="00695DED" w:rsidRDefault="00695DED" w:rsidP="00695DE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end</w:t>
            </w:r>
          </w:p>
          <w:p w14:paraId="5897745B" w14:textId="77777777" w:rsidR="00695DED" w:rsidRPr="00695DED" w:rsidRDefault="00695DED" w:rsidP="00695DE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//clock</w:t>
            </w:r>
          </w:p>
          <w:p w14:paraId="4557A9F7" w14:textId="77777777" w:rsidR="00695DED" w:rsidRPr="00695DED" w:rsidRDefault="00695DED" w:rsidP="00695DE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initial </w:t>
            </w:r>
            <w:proofErr w:type="gramStart"/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egin</w:t>
            </w:r>
            <w:proofErr w:type="gramEnd"/>
          </w:p>
          <w:p w14:paraId="4F203994" w14:textId="77777777" w:rsidR="00695DED" w:rsidRPr="00695DED" w:rsidRDefault="00695DED" w:rsidP="00695DE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for (k = 0; k &lt;= 1000; k = k+1)</w:t>
            </w:r>
          </w:p>
          <w:p w14:paraId="224DBC3B" w14:textId="77777777" w:rsidR="00695DED" w:rsidRPr="00695DED" w:rsidRDefault="00695DED" w:rsidP="00695DE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begin</w:t>
            </w:r>
          </w:p>
          <w:p w14:paraId="1B3AF8A1" w14:textId="77777777" w:rsidR="00695DED" w:rsidRPr="00695DED" w:rsidRDefault="00695DED" w:rsidP="00695DE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</w:t>
            </w:r>
            <w:proofErr w:type="spellStart"/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4061001F" w14:textId="77777777" w:rsidR="00695DED" w:rsidRPr="00695DED" w:rsidRDefault="00695DED" w:rsidP="00695DE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#10 </w:t>
            </w:r>
            <w:proofErr w:type="spellStart"/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644E719D" w14:textId="77777777" w:rsidR="00695DED" w:rsidRPr="00695DED" w:rsidRDefault="00695DED" w:rsidP="00695DE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</w:t>
            </w:r>
            <w:proofErr w:type="gramStart"/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#10;</w:t>
            </w:r>
            <w:proofErr w:type="gramEnd"/>
          </w:p>
          <w:p w14:paraId="30697166" w14:textId="77777777" w:rsidR="00695DED" w:rsidRPr="00695DED" w:rsidRDefault="00695DED" w:rsidP="00695DE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</w:t>
            </w:r>
            <w:proofErr w:type="spellStart"/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583015F8" w14:textId="77777777" w:rsidR="00695DED" w:rsidRPr="00695DED" w:rsidRDefault="00695DED" w:rsidP="00695DE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end</w:t>
            </w:r>
          </w:p>
          <w:p w14:paraId="47C7A29C" w14:textId="77777777" w:rsidR="00695DED" w:rsidRPr="00695DED" w:rsidRDefault="00695DED" w:rsidP="00695DE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end</w:t>
            </w:r>
          </w:p>
          <w:p w14:paraId="50B61A81" w14:textId="77777777" w:rsidR="00695DED" w:rsidRPr="00695DED" w:rsidRDefault="00695DED" w:rsidP="00695DE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//load</w:t>
            </w:r>
          </w:p>
          <w:p w14:paraId="7523ACEA" w14:textId="77777777" w:rsidR="00695DED" w:rsidRPr="00695DED" w:rsidRDefault="00695DED" w:rsidP="00695DE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initial </w:t>
            </w:r>
            <w:proofErr w:type="gramStart"/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egin</w:t>
            </w:r>
            <w:proofErr w:type="gramEnd"/>
          </w:p>
          <w:p w14:paraId="74AD75FB" w14:textId="77777777" w:rsidR="00695DED" w:rsidRPr="00695DED" w:rsidRDefault="00695DED" w:rsidP="00695DE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load = </w:t>
            </w:r>
            <w:proofErr w:type="gramStart"/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3D940A75" w14:textId="77777777" w:rsidR="00695DED" w:rsidRPr="00695DED" w:rsidRDefault="00695DED" w:rsidP="00695DE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#60 load = </w:t>
            </w:r>
            <w:proofErr w:type="gramStart"/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7361F01C" w14:textId="77777777" w:rsidR="00695DED" w:rsidRPr="00695DED" w:rsidRDefault="00695DED" w:rsidP="00695DE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#20 load = </w:t>
            </w:r>
            <w:proofErr w:type="gramStart"/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0F455890" w14:textId="77777777" w:rsidR="00695DED" w:rsidRPr="00695DED" w:rsidRDefault="00695DED" w:rsidP="00695DE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#120 load = </w:t>
            </w:r>
            <w:proofErr w:type="gramStart"/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72633F7C" w14:textId="77777777" w:rsidR="00695DED" w:rsidRPr="00695DED" w:rsidRDefault="00695DED" w:rsidP="00695DE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#20 load = </w:t>
            </w:r>
            <w:proofErr w:type="gramStart"/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64877A92" w14:textId="77777777" w:rsidR="00695DED" w:rsidRPr="00695DED" w:rsidRDefault="00695DED" w:rsidP="00695DE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#55 load = </w:t>
            </w:r>
            <w:proofErr w:type="gramStart"/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3C761D10" w14:textId="77777777" w:rsidR="00695DED" w:rsidRPr="00695DED" w:rsidRDefault="00695DED" w:rsidP="00695DE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#20 load = </w:t>
            </w:r>
            <w:proofErr w:type="gramStart"/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1A45C97A" w14:textId="77777777" w:rsidR="00695DED" w:rsidRPr="00695DED" w:rsidRDefault="00695DED" w:rsidP="00695DE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#55 load = </w:t>
            </w:r>
            <w:proofErr w:type="gramStart"/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024F1EEC" w14:textId="77777777" w:rsidR="00695DED" w:rsidRPr="00695DED" w:rsidRDefault="00695DED" w:rsidP="00695DE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#20 load = </w:t>
            </w:r>
            <w:proofErr w:type="gramStart"/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3061EFCB" w14:textId="77777777" w:rsidR="00695DED" w:rsidRPr="00695DED" w:rsidRDefault="00695DED" w:rsidP="00695DE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end</w:t>
            </w:r>
          </w:p>
          <w:p w14:paraId="38391118" w14:textId="77777777" w:rsidR="00695DED" w:rsidRPr="00695DED" w:rsidRDefault="00695DED" w:rsidP="00695DE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//</w:t>
            </w:r>
            <w:proofErr w:type="spellStart"/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hiftEn</w:t>
            </w:r>
            <w:proofErr w:type="spellEnd"/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and </w:t>
            </w:r>
            <w:proofErr w:type="spellStart"/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HiftIn</w:t>
            </w:r>
            <w:proofErr w:type="spellEnd"/>
          </w:p>
          <w:p w14:paraId="0051A81B" w14:textId="77777777" w:rsidR="00695DED" w:rsidRPr="00695DED" w:rsidRDefault="00695DED" w:rsidP="00695DE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initial </w:t>
            </w:r>
            <w:proofErr w:type="gramStart"/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egin</w:t>
            </w:r>
            <w:proofErr w:type="gramEnd"/>
          </w:p>
          <w:p w14:paraId="57AAB3E0" w14:textId="77777777" w:rsidR="00695DED" w:rsidRPr="00695DED" w:rsidRDefault="00695DED" w:rsidP="00695DE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</w:t>
            </w:r>
            <w:proofErr w:type="spellStart"/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hiftIn</w:t>
            </w:r>
            <w:proofErr w:type="spellEnd"/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4AC38EB0" w14:textId="77777777" w:rsidR="00695DED" w:rsidRPr="00695DED" w:rsidRDefault="00695DED" w:rsidP="00695DE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</w:t>
            </w:r>
            <w:proofErr w:type="spellStart"/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hiftEn</w:t>
            </w:r>
            <w:proofErr w:type="spellEnd"/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4B45D6E5" w14:textId="77777777" w:rsidR="00695DED" w:rsidRPr="00695DED" w:rsidRDefault="00695DED" w:rsidP="00695DE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#100 </w:t>
            </w:r>
            <w:proofErr w:type="spellStart"/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hiftEn</w:t>
            </w:r>
            <w:proofErr w:type="spellEnd"/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5151EAAE" w14:textId="77777777" w:rsidR="00695DED" w:rsidRPr="00695DED" w:rsidRDefault="00695DED" w:rsidP="00695DE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#220 </w:t>
            </w:r>
            <w:proofErr w:type="spellStart"/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hiftEn</w:t>
            </w:r>
            <w:proofErr w:type="spellEnd"/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4EA4E6BB" w14:textId="77777777" w:rsidR="00695DED" w:rsidRPr="00695DED" w:rsidRDefault="00695DED" w:rsidP="00695DE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end</w:t>
            </w:r>
          </w:p>
          <w:p w14:paraId="273485C0" w14:textId="77777777" w:rsidR="00695DED" w:rsidRPr="00695DED" w:rsidRDefault="00695DED" w:rsidP="00695DE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//</w:t>
            </w:r>
            <w:proofErr w:type="spellStart"/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ParallelIn</w:t>
            </w:r>
            <w:proofErr w:type="spellEnd"/>
          </w:p>
          <w:p w14:paraId="24FBED38" w14:textId="77777777" w:rsidR="00695DED" w:rsidRPr="00695DED" w:rsidRDefault="00695DED" w:rsidP="00695DE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initial </w:t>
            </w:r>
            <w:proofErr w:type="gramStart"/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egin</w:t>
            </w:r>
            <w:proofErr w:type="gramEnd"/>
          </w:p>
          <w:p w14:paraId="6FC84858" w14:textId="77777777" w:rsidR="00695DED" w:rsidRPr="00695DED" w:rsidRDefault="00695DED" w:rsidP="00695DE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</w:t>
            </w:r>
            <w:proofErr w:type="spellStart"/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ParallelIn</w:t>
            </w:r>
            <w:proofErr w:type="spellEnd"/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718C515A" w14:textId="77777777" w:rsidR="00695DED" w:rsidRPr="00695DED" w:rsidRDefault="00695DED" w:rsidP="00695DE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#20 </w:t>
            </w:r>
            <w:proofErr w:type="spellStart"/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ParallelIn</w:t>
            </w:r>
            <w:proofErr w:type="spellEnd"/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4'</w:t>
            </w:r>
            <w:proofErr w:type="gramStart"/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0101;</w:t>
            </w:r>
            <w:proofErr w:type="gramEnd"/>
          </w:p>
          <w:p w14:paraId="2F19CD6D" w14:textId="77777777" w:rsidR="00695DED" w:rsidRPr="00695DED" w:rsidRDefault="00695DED" w:rsidP="00695DE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#160 </w:t>
            </w:r>
            <w:proofErr w:type="spellStart"/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ParallelIn</w:t>
            </w:r>
            <w:proofErr w:type="spellEnd"/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4'</w:t>
            </w:r>
            <w:proofErr w:type="gramStart"/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1001;</w:t>
            </w:r>
            <w:proofErr w:type="gramEnd"/>
          </w:p>
          <w:p w14:paraId="0BEA9F73" w14:textId="77777777" w:rsidR="00695DED" w:rsidRPr="00695DED" w:rsidRDefault="00695DED" w:rsidP="00695DE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end</w:t>
            </w:r>
          </w:p>
          <w:p w14:paraId="0E10AF5D" w14:textId="42F3B1E1" w:rsidR="00A475BB" w:rsidRDefault="00695DED" w:rsidP="00695DED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95DE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module</w:t>
            </w:r>
            <w:proofErr w:type="spellEnd"/>
          </w:p>
        </w:tc>
      </w:tr>
    </w:tbl>
    <w:p w14:paraId="28E26E86" w14:textId="13A2FF79" w:rsidR="00196B24" w:rsidRPr="00706C4F" w:rsidRDefault="00A475BB" w:rsidP="0036199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Testbench 4</w:t>
      </w:r>
      <w:r w:rsidR="00042656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br w:type="page"/>
      </w:r>
    </w:p>
    <w:p w14:paraId="6A261665" w14:textId="711FEAEB" w:rsidR="00E56714" w:rsidRPr="00DE2A6B" w:rsidRDefault="002240BD" w:rsidP="00E56714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Task</w:t>
      </w:r>
      <w:r w:rsidR="00471429">
        <w:rPr>
          <w:rFonts w:ascii="Times New Roman" w:hAnsi="Times New Roman" w:cs="Times New Roman"/>
          <w:b/>
          <w:bCs/>
          <w:color w:val="auto"/>
        </w:rPr>
        <w:t xml:space="preserve"> 5</w:t>
      </w:r>
    </w:p>
    <w:p w14:paraId="7C4C2C5D" w14:textId="17A6A67A" w:rsidR="0082112B" w:rsidRPr="008F767C" w:rsidRDefault="00E56714" w:rsidP="008F767C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A43079">
        <w:rPr>
          <w:rFonts w:ascii="Times New Roman" w:hAnsi="Times New Roman" w:cs="Times New Roman"/>
          <w:sz w:val="24"/>
          <w:szCs w:val="24"/>
        </w:rPr>
        <w:t xml:space="preserve">In </w:t>
      </w:r>
      <w:r w:rsidR="002240BD">
        <w:rPr>
          <w:rFonts w:ascii="Times New Roman" w:hAnsi="Times New Roman" w:cs="Times New Roman"/>
          <w:sz w:val="24"/>
          <w:szCs w:val="24"/>
        </w:rPr>
        <w:t>Task 5</w:t>
      </w:r>
      <w:r w:rsidR="0057071F">
        <w:rPr>
          <w:rFonts w:ascii="Times New Roman" w:hAnsi="Times New Roman" w:cs="Times New Roman"/>
          <w:sz w:val="24"/>
          <w:szCs w:val="24"/>
        </w:rPr>
        <w:t xml:space="preserve">, </w:t>
      </w:r>
      <w:r w:rsidR="00B05D71">
        <w:rPr>
          <w:rFonts w:ascii="Times New Roman" w:hAnsi="Times New Roman" w:cs="Times New Roman"/>
          <w:sz w:val="24"/>
          <w:szCs w:val="24"/>
        </w:rPr>
        <w:t xml:space="preserve">we were asked to </w:t>
      </w:r>
      <w:r w:rsidR="00D7436F">
        <w:rPr>
          <w:rFonts w:ascii="Times New Roman" w:hAnsi="Times New Roman" w:cs="Times New Roman"/>
          <w:sz w:val="24"/>
          <w:szCs w:val="24"/>
        </w:rPr>
        <w:t>write</w:t>
      </w:r>
      <w:r w:rsidR="00D7436F" w:rsidRPr="00D7436F">
        <w:rPr>
          <w:rFonts w:ascii="Times New Roman" w:hAnsi="Times New Roman" w:cs="Times New Roman"/>
          <w:sz w:val="24"/>
          <w:szCs w:val="24"/>
        </w:rPr>
        <w:t xml:space="preserve"> a model for a 4-bit serial</w:t>
      </w:r>
      <w:r w:rsidR="00074915">
        <w:rPr>
          <w:rFonts w:ascii="Times New Roman" w:hAnsi="Times New Roman" w:cs="Times New Roman"/>
          <w:sz w:val="24"/>
          <w:szCs w:val="24"/>
        </w:rPr>
        <w:t>-</w:t>
      </w:r>
      <w:r w:rsidR="00D7436F" w:rsidRPr="00D7436F">
        <w:rPr>
          <w:rFonts w:ascii="Times New Roman" w:hAnsi="Times New Roman" w:cs="Times New Roman"/>
          <w:sz w:val="24"/>
          <w:szCs w:val="24"/>
        </w:rPr>
        <w:t>in parallel</w:t>
      </w:r>
      <w:r w:rsidR="006002B9">
        <w:rPr>
          <w:rFonts w:ascii="Times New Roman" w:hAnsi="Times New Roman" w:cs="Times New Roman"/>
          <w:sz w:val="24"/>
          <w:szCs w:val="24"/>
        </w:rPr>
        <w:t>-</w:t>
      </w:r>
      <w:r w:rsidR="00D7436F" w:rsidRPr="00D7436F">
        <w:rPr>
          <w:rFonts w:ascii="Times New Roman" w:hAnsi="Times New Roman" w:cs="Times New Roman"/>
          <w:sz w:val="24"/>
          <w:szCs w:val="24"/>
        </w:rPr>
        <w:t>out shift register</w:t>
      </w:r>
      <w:r w:rsidR="00D7436F">
        <w:rPr>
          <w:rFonts w:ascii="Times New Roman" w:hAnsi="Times New Roman" w:cs="Times New Roman"/>
          <w:sz w:val="24"/>
          <w:szCs w:val="24"/>
        </w:rPr>
        <w:t>.</w:t>
      </w:r>
      <w:r w:rsidR="008F767C">
        <w:rPr>
          <w:rFonts w:ascii="Times New Roman" w:hAnsi="Times New Roman" w:cs="Times New Roman"/>
          <w:sz w:val="24"/>
          <w:szCs w:val="24"/>
        </w:rPr>
        <w:t xml:space="preserve"> We were also required to write a testbench for this.</w:t>
      </w:r>
      <w:r w:rsidR="001C19F7">
        <w:rPr>
          <w:rFonts w:ascii="Times New Roman" w:hAnsi="Times New Roman" w:cs="Times New Roman"/>
          <w:sz w:val="24"/>
          <w:szCs w:val="24"/>
        </w:rPr>
        <w:t xml:space="preserve"> The code for this task can be seen in Code 5 below</w:t>
      </w:r>
      <w:r w:rsidR="008F767C">
        <w:rPr>
          <w:rFonts w:ascii="Times New Roman" w:hAnsi="Times New Roman" w:cs="Times New Roman"/>
          <w:sz w:val="24"/>
          <w:szCs w:val="24"/>
        </w:rPr>
        <w:t xml:space="preserve"> and the testbench can be seen in Testbench 5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35"/>
      </w:tblGrid>
      <w:tr w:rsidR="00B60896" w:rsidRPr="009034C9" w14:paraId="100CE5EC" w14:textId="77777777" w:rsidTr="006C4797">
        <w:trPr>
          <w:jc w:val="center"/>
        </w:trPr>
        <w:tc>
          <w:tcPr>
            <w:tcW w:w="3235" w:type="dxa"/>
          </w:tcPr>
          <w:p w14:paraId="0B901D3D" w14:textId="45ACFFD3" w:rsidR="005B27F2" w:rsidRDefault="005B27F2" w:rsidP="005B27F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B27F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always </w:t>
            </w:r>
            <w:proofErr w:type="gramStart"/>
            <w:r w:rsidRPr="005B27F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@(</w:t>
            </w:r>
            <w:proofErr w:type="gramEnd"/>
            <w:r w:rsidRPr="005B27F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posedge </w:t>
            </w:r>
            <w:proofErr w:type="spellStart"/>
            <w:r w:rsidRPr="005B27F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5B27F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</w:t>
            </w:r>
          </w:p>
          <w:p w14:paraId="18DF14AD" w14:textId="77777777" w:rsidR="005B27F2" w:rsidRPr="005B27F2" w:rsidRDefault="005B27F2" w:rsidP="005B27F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</w:p>
          <w:p w14:paraId="32BE716C" w14:textId="77777777" w:rsidR="005B27F2" w:rsidRPr="005B27F2" w:rsidRDefault="005B27F2" w:rsidP="005B27F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proofErr w:type="gramStart"/>
            <w:r w:rsidRPr="005B27F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if(</w:t>
            </w:r>
            <w:proofErr w:type="spellStart"/>
            <w:proofErr w:type="gramEnd"/>
            <w:r w:rsidRPr="005B27F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hiftEn</w:t>
            </w:r>
            <w:proofErr w:type="spellEnd"/>
            <w:r w:rsidRPr="005B27F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</w:t>
            </w:r>
          </w:p>
          <w:p w14:paraId="4F1201EB" w14:textId="77777777" w:rsidR="005B27F2" w:rsidRPr="005B27F2" w:rsidRDefault="005B27F2" w:rsidP="005B27F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proofErr w:type="spellStart"/>
            <w:r w:rsidRPr="005B27F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hift_reg</w:t>
            </w:r>
            <w:proofErr w:type="spellEnd"/>
            <w:r w:rsidRPr="005B27F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&lt;= {</w:t>
            </w:r>
            <w:proofErr w:type="spellStart"/>
            <w:r w:rsidRPr="005B27F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hift_</w:t>
            </w:r>
            <w:proofErr w:type="gramStart"/>
            <w:r w:rsidRPr="005B27F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reg</w:t>
            </w:r>
            <w:proofErr w:type="spellEnd"/>
            <w:r w:rsidRPr="005B27F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[</w:t>
            </w:r>
            <w:proofErr w:type="gramEnd"/>
            <w:r w:rsidRPr="005B27F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2:0], </w:t>
            </w:r>
            <w:proofErr w:type="spellStart"/>
            <w:r w:rsidRPr="005B27F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hiftIn</w:t>
            </w:r>
            <w:proofErr w:type="spellEnd"/>
            <w:r w:rsidRPr="005B27F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};</w:t>
            </w:r>
          </w:p>
          <w:p w14:paraId="00E06B5E" w14:textId="77777777" w:rsidR="005B27F2" w:rsidRPr="005B27F2" w:rsidRDefault="005B27F2" w:rsidP="005B27F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B27F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assign </w:t>
            </w:r>
            <w:proofErr w:type="spellStart"/>
            <w:r w:rsidRPr="005B27F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hiftOut</w:t>
            </w:r>
            <w:proofErr w:type="spellEnd"/>
            <w:r w:rsidRPr="005B27F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spellStart"/>
            <w:r w:rsidRPr="005B27F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hift_</w:t>
            </w:r>
            <w:proofErr w:type="gramStart"/>
            <w:r w:rsidRPr="005B27F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reg</w:t>
            </w:r>
            <w:proofErr w:type="spellEnd"/>
            <w:r w:rsidRPr="005B27F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[</w:t>
            </w:r>
            <w:proofErr w:type="gramEnd"/>
            <w:r w:rsidRPr="005B27F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3];</w:t>
            </w:r>
          </w:p>
          <w:p w14:paraId="3C83A434" w14:textId="11D7B66B" w:rsidR="005B27F2" w:rsidRDefault="005B27F2" w:rsidP="005B27F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B27F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assign </w:t>
            </w:r>
            <w:proofErr w:type="spellStart"/>
            <w:r w:rsidRPr="005B27F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ParallelOut</w:t>
            </w:r>
            <w:proofErr w:type="spellEnd"/>
            <w:r w:rsidRPr="005B27F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spellStart"/>
            <w:r w:rsidRPr="005B27F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hift_</w:t>
            </w:r>
            <w:proofErr w:type="gramStart"/>
            <w:r w:rsidRPr="005B27F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reg</w:t>
            </w:r>
            <w:proofErr w:type="spellEnd"/>
            <w:r w:rsidRPr="005B27F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;</w:t>
            </w:r>
            <w:proofErr w:type="gramEnd"/>
          </w:p>
          <w:p w14:paraId="1B7DD6FA" w14:textId="77777777" w:rsidR="005B27F2" w:rsidRPr="005B27F2" w:rsidRDefault="005B27F2" w:rsidP="005B27F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</w:p>
          <w:p w14:paraId="7870878B" w14:textId="213F3B6E" w:rsidR="00B60896" w:rsidRPr="009034C9" w:rsidRDefault="005B27F2" w:rsidP="005B27F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proofErr w:type="spellStart"/>
            <w:r w:rsidRPr="005B27F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module</w:t>
            </w:r>
            <w:proofErr w:type="spellEnd"/>
          </w:p>
        </w:tc>
      </w:tr>
    </w:tbl>
    <w:p w14:paraId="36AD7916" w14:textId="4F839AA9" w:rsidR="00B60896" w:rsidRDefault="009846B5" w:rsidP="008F767C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Code </w:t>
      </w:r>
      <w:r w:rsidR="00A01A21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5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395"/>
      </w:tblGrid>
      <w:tr w:rsidR="00877B71" w:rsidRPr="009034C9" w14:paraId="2C46234C" w14:textId="77777777" w:rsidTr="00D01318">
        <w:trPr>
          <w:jc w:val="center"/>
        </w:trPr>
        <w:tc>
          <w:tcPr>
            <w:tcW w:w="5395" w:type="dxa"/>
          </w:tcPr>
          <w:p w14:paraId="2940817C" w14:textId="77777777" w:rsidR="008D34AD" w:rsidRPr="008D34AD" w:rsidRDefault="008D34AD" w:rsidP="008D34A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initial </w:t>
            </w:r>
            <w:proofErr w:type="gramStart"/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egin</w:t>
            </w:r>
            <w:proofErr w:type="gramEnd"/>
          </w:p>
          <w:p w14:paraId="2AB4418C" w14:textId="77777777" w:rsidR="008D34AD" w:rsidRPr="008D34AD" w:rsidRDefault="008D34AD" w:rsidP="008D34A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#400 $finish; //runs simulation 100 </w:t>
            </w:r>
            <w:proofErr w:type="gramStart"/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times</w:t>
            </w:r>
            <w:proofErr w:type="gramEnd"/>
          </w:p>
          <w:p w14:paraId="604366FB" w14:textId="77777777" w:rsidR="008D34AD" w:rsidRPr="008D34AD" w:rsidRDefault="008D34AD" w:rsidP="008D34A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end</w:t>
            </w:r>
          </w:p>
          <w:p w14:paraId="14D2A432" w14:textId="77777777" w:rsidR="008D34AD" w:rsidRPr="008D34AD" w:rsidRDefault="008D34AD" w:rsidP="008D34A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//clock</w:t>
            </w:r>
          </w:p>
          <w:p w14:paraId="6FF1D30D" w14:textId="77777777" w:rsidR="008D34AD" w:rsidRPr="008D34AD" w:rsidRDefault="008D34AD" w:rsidP="008D34A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initial </w:t>
            </w:r>
            <w:proofErr w:type="gramStart"/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egin</w:t>
            </w:r>
            <w:proofErr w:type="gramEnd"/>
          </w:p>
          <w:p w14:paraId="2B3A7F1A" w14:textId="77777777" w:rsidR="008D34AD" w:rsidRPr="008D34AD" w:rsidRDefault="008D34AD" w:rsidP="008D34A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for (k = 0; k &lt;= 1000; k = k+1)</w:t>
            </w:r>
          </w:p>
          <w:p w14:paraId="7E2AD924" w14:textId="77777777" w:rsidR="008D34AD" w:rsidRPr="008D34AD" w:rsidRDefault="008D34AD" w:rsidP="008D34A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begin</w:t>
            </w:r>
          </w:p>
          <w:p w14:paraId="4CD92BF8" w14:textId="77777777" w:rsidR="008D34AD" w:rsidRPr="008D34AD" w:rsidRDefault="008D34AD" w:rsidP="008D34A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</w:t>
            </w:r>
            <w:proofErr w:type="spellStart"/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4278A688" w14:textId="77777777" w:rsidR="008D34AD" w:rsidRPr="008D34AD" w:rsidRDefault="008D34AD" w:rsidP="008D34A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#10 </w:t>
            </w:r>
            <w:proofErr w:type="spellStart"/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2999764A" w14:textId="77777777" w:rsidR="008D34AD" w:rsidRPr="008D34AD" w:rsidRDefault="008D34AD" w:rsidP="008D34A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</w:t>
            </w:r>
            <w:proofErr w:type="gramStart"/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#10;</w:t>
            </w:r>
            <w:proofErr w:type="gramEnd"/>
          </w:p>
          <w:p w14:paraId="7F5BC846" w14:textId="77777777" w:rsidR="008D34AD" w:rsidRPr="008D34AD" w:rsidRDefault="008D34AD" w:rsidP="008D34A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</w:t>
            </w:r>
            <w:proofErr w:type="spellStart"/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7F1F2BFF" w14:textId="77777777" w:rsidR="008D34AD" w:rsidRPr="008D34AD" w:rsidRDefault="008D34AD" w:rsidP="008D34A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end</w:t>
            </w:r>
          </w:p>
          <w:p w14:paraId="69E7DE87" w14:textId="77777777" w:rsidR="008D34AD" w:rsidRPr="008D34AD" w:rsidRDefault="008D34AD" w:rsidP="008D34A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end</w:t>
            </w:r>
          </w:p>
          <w:p w14:paraId="7F50DBD9" w14:textId="77777777" w:rsidR="008D34AD" w:rsidRPr="008D34AD" w:rsidRDefault="008D34AD" w:rsidP="008D34A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</w:t>
            </w:r>
          </w:p>
          <w:p w14:paraId="5C0F08DE" w14:textId="77777777" w:rsidR="008D34AD" w:rsidRPr="008D34AD" w:rsidRDefault="008D34AD" w:rsidP="008D34A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initial </w:t>
            </w:r>
            <w:proofErr w:type="gramStart"/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egin</w:t>
            </w:r>
            <w:proofErr w:type="gramEnd"/>
          </w:p>
          <w:p w14:paraId="47D4225C" w14:textId="77777777" w:rsidR="008D34AD" w:rsidRPr="008D34AD" w:rsidRDefault="008D34AD" w:rsidP="008D34A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</w:t>
            </w:r>
            <w:proofErr w:type="spellStart"/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hiftEn</w:t>
            </w:r>
            <w:proofErr w:type="spellEnd"/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30370AF9" w14:textId="77777777" w:rsidR="008D34AD" w:rsidRPr="008D34AD" w:rsidRDefault="008D34AD" w:rsidP="008D34A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#40 </w:t>
            </w:r>
            <w:proofErr w:type="spellStart"/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hiftEn</w:t>
            </w:r>
            <w:proofErr w:type="spellEnd"/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4AACCD58" w14:textId="77777777" w:rsidR="008D34AD" w:rsidRPr="008D34AD" w:rsidRDefault="008D34AD" w:rsidP="008D34A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#40 </w:t>
            </w:r>
            <w:proofErr w:type="spellStart"/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hiftEn</w:t>
            </w:r>
            <w:proofErr w:type="spellEnd"/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624E8F78" w14:textId="77777777" w:rsidR="008D34AD" w:rsidRPr="008D34AD" w:rsidRDefault="008D34AD" w:rsidP="008D34A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#40 </w:t>
            </w:r>
            <w:proofErr w:type="spellStart"/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hiftEn</w:t>
            </w:r>
            <w:proofErr w:type="spellEnd"/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7AE2DB03" w14:textId="77777777" w:rsidR="008D34AD" w:rsidRPr="008D34AD" w:rsidRDefault="008D34AD" w:rsidP="008D34A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#40 </w:t>
            </w:r>
            <w:proofErr w:type="spellStart"/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hiftEn</w:t>
            </w:r>
            <w:proofErr w:type="spellEnd"/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6BF8FBEC" w14:textId="77777777" w:rsidR="008D34AD" w:rsidRPr="008D34AD" w:rsidRDefault="008D34AD" w:rsidP="008D34A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#80 </w:t>
            </w:r>
            <w:proofErr w:type="spellStart"/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hiftEn</w:t>
            </w:r>
            <w:proofErr w:type="spellEnd"/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49E5740F" w14:textId="77777777" w:rsidR="008D34AD" w:rsidRPr="008D34AD" w:rsidRDefault="008D34AD" w:rsidP="008D34A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#40 </w:t>
            </w:r>
            <w:proofErr w:type="spellStart"/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hiftEn</w:t>
            </w:r>
            <w:proofErr w:type="spellEnd"/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02A24FE0" w14:textId="77777777" w:rsidR="008D34AD" w:rsidRPr="008D34AD" w:rsidRDefault="008D34AD" w:rsidP="008D34A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#40 </w:t>
            </w:r>
            <w:proofErr w:type="spellStart"/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hiftEn</w:t>
            </w:r>
            <w:proofErr w:type="spellEnd"/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27DEF17C" w14:textId="77777777" w:rsidR="008D34AD" w:rsidRPr="008D34AD" w:rsidRDefault="008D34AD" w:rsidP="008D34A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#40 </w:t>
            </w:r>
            <w:proofErr w:type="spellStart"/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hiftEn</w:t>
            </w:r>
            <w:proofErr w:type="spellEnd"/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2EE2E2DD" w14:textId="77777777" w:rsidR="008D34AD" w:rsidRPr="008D34AD" w:rsidRDefault="008D34AD" w:rsidP="008D34A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end</w:t>
            </w:r>
          </w:p>
          <w:p w14:paraId="51260755" w14:textId="77777777" w:rsidR="008D34AD" w:rsidRPr="008D34AD" w:rsidRDefault="008D34AD" w:rsidP="008D34A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initial </w:t>
            </w:r>
            <w:proofErr w:type="gramStart"/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egin</w:t>
            </w:r>
            <w:proofErr w:type="gramEnd"/>
          </w:p>
          <w:p w14:paraId="3AF439EC" w14:textId="77777777" w:rsidR="008D34AD" w:rsidRPr="008D34AD" w:rsidRDefault="008D34AD" w:rsidP="008D34A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</w:t>
            </w:r>
            <w:proofErr w:type="spellStart"/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hiftIn</w:t>
            </w:r>
            <w:proofErr w:type="spellEnd"/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465ED7BE" w14:textId="77777777" w:rsidR="008D34AD" w:rsidRPr="008D34AD" w:rsidRDefault="008D34AD" w:rsidP="008D34A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#200 </w:t>
            </w:r>
            <w:proofErr w:type="spellStart"/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hiftIn</w:t>
            </w:r>
            <w:proofErr w:type="spellEnd"/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3F877907" w14:textId="77777777" w:rsidR="008D34AD" w:rsidRPr="008D34AD" w:rsidRDefault="008D34AD" w:rsidP="008D34A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end</w:t>
            </w:r>
          </w:p>
          <w:p w14:paraId="657DF5A8" w14:textId="4B3AD5B0" w:rsidR="00877B71" w:rsidRPr="009034C9" w:rsidRDefault="008D34AD" w:rsidP="008D34AD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proofErr w:type="spellStart"/>
            <w:r w:rsidRPr="008D34AD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module</w:t>
            </w:r>
            <w:proofErr w:type="spellEnd"/>
          </w:p>
        </w:tc>
      </w:tr>
    </w:tbl>
    <w:p w14:paraId="2630206C" w14:textId="4735E675" w:rsidR="00474DD6" w:rsidRDefault="006C4797" w:rsidP="00474DD6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Testbench</w:t>
      </w:r>
      <w:r w:rsidR="00474DD6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 5</w:t>
      </w:r>
    </w:p>
    <w:p w14:paraId="4328D029" w14:textId="61F5779A" w:rsidR="00474DD6" w:rsidRDefault="00474DD6" w:rsidP="00474DD6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Task 6</w:t>
      </w:r>
    </w:p>
    <w:p w14:paraId="7EBED715" w14:textId="6F4D5243" w:rsidR="00BF2573" w:rsidRPr="00A01A21" w:rsidRDefault="00474DD6" w:rsidP="00A01A2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ask 6, we were asked to</w:t>
      </w:r>
      <w:r w:rsidR="00EA4222">
        <w:rPr>
          <w:rFonts w:ascii="Times New Roman" w:hAnsi="Times New Roman" w:cs="Times New Roman"/>
          <w:sz w:val="24"/>
          <w:szCs w:val="24"/>
        </w:rPr>
        <w:t xml:space="preserve"> </w:t>
      </w:r>
      <w:r w:rsidR="006A775D">
        <w:rPr>
          <w:rFonts w:ascii="Times New Roman" w:hAnsi="Times New Roman" w:cs="Times New Roman"/>
          <w:sz w:val="24"/>
          <w:szCs w:val="24"/>
        </w:rPr>
        <w:t xml:space="preserve">design </w:t>
      </w:r>
      <w:r w:rsidR="006A775D" w:rsidRPr="006A775D">
        <w:rPr>
          <w:rFonts w:ascii="Times New Roman" w:hAnsi="Times New Roman" w:cs="Times New Roman"/>
          <w:sz w:val="24"/>
          <w:szCs w:val="24"/>
        </w:rPr>
        <w:t>a</w:t>
      </w:r>
      <w:r w:rsidR="00074915">
        <w:rPr>
          <w:rFonts w:ascii="Times New Roman" w:hAnsi="Times New Roman" w:cs="Times New Roman"/>
          <w:sz w:val="24"/>
          <w:szCs w:val="24"/>
        </w:rPr>
        <w:t>n</w:t>
      </w:r>
      <w:r w:rsidR="006A775D" w:rsidRPr="006A775D">
        <w:rPr>
          <w:rFonts w:ascii="Times New Roman" w:hAnsi="Times New Roman" w:cs="Times New Roman"/>
          <w:sz w:val="24"/>
          <w:szCs w:val="24"/>
        </w:rPr>
        <w:t xml:space="preserve"> 8-bit counter using T flip-flops, extending the above structure to</w:t>
      </w:r>
      <w:r w:rsidR="00416C80">
        <w:rPr>
          <w:rFonts w:ascii="Times New Roman" w:hAnsi="Times New Roman" w:cs="Times New Roman"/>
          <w:sz w:val="24"/>
          <w:szCs w:val="24"/>
        </w:rPr>
        <w:t xml:space="preserve"> </w:t>
      </w:r>
      <w:r w:rsidR="006A775D" w:rsidRPr="006A775D">
        <w:rPr>
          <w:rFonts w:ascii="Times New Roman" w:hAnsi="Times New Roman" w:cs="Times New Roman"/>
          <w:sz w:val="24"/>
          <w:szCs w:val="24"/>
        </w:rPr>
        <w:t>8-bits</w:t>
      </w:r>
      <w:r w:rsidR="006A775D">
        <w:rPr>
          <w:rFonts w:ascii="Times New Roman" w:hAnsi="Times New Roman" w:cs="Times New Roman"/>
          <w:sz w:val="24"/>
          <w:szCs w:val="24"/>
        </w:rPr>
        <w:t>.</w:t>
      </w:r>
      <w:r w:rsidR="00416C80">
        <w:rPr>
          <w:rFonts w:ascii="Times New Roman" w:hAnsi="Times New Roman" w:cs="Times New Roman"/>
          <w:sz w:val="24"/>
          <w:szCs w:val="24"/>
        </w:rPr>
        <w:t xml:space="preserve"> The code for this task can be seen in Code 6.</w:t>
      </w:r>
      <w:r w:rsidR="00A01A21">
        <w:rPr>
          <w:rFonts w:ascii="Times New Roman" w:hAnsi="Times New Roman" w:cs="Times New Roman"/>
          <w:sz w:val="24"/>
          <w:szCs w:val="24"/>
        </w:rPr>
        <w:t xml:space="preserve"> We were also required to write a testbench which can be seen below in Testbench 6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405"/>
      </w:tblGrid>
      <w:tr w:rsidR="009846B5" w:rsidRPr="009034C9" w14:paraId="081D4E78" w14:textId="77777777" w:rsidTr="00C906EA">
        <w:trPr>
          <w:jc w:val="center"/>
        </w:trPr>
        <w:tc>
          <w:tcPr>
            <w:tcW w:w="4405" w:type="dxa"/>
          </w:tcPr>
          <w:p w14:paraId="1EB28D2D" w14:textId="77777777" w:rsidR="00C906EA" w:rsidRPr="00C906EA" w:rsidRDefault="00C906EA" w:rsidP="00C906E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proofErr w:type="spellStart"/>
            <w:r w:rsidRPr="00C906E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TFlipFlop</w:t>
            </w:r>
            <w:proofErr w:type="spellEnd"/>
            <w:r w:rsidRPr="00C906E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U1 (.t(t)</w:t>
            </w:r>
            <w:proofErr w:type="gramStart"/>
            <w:r w:rsidRPr="00C906E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, .enable</w:t>
            </w:r>
            <w:proofErr w:type="gramEnd"/>
            <w:r w:rsidRPr="00C906E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(enable), .</w:t>
            </w:r>
            <w:proofErr w:type="spellStart"/>
            <w:r w:rsidRPr="00C906E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C906E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(</w:t>
            </w:r>
            <w:proofErr w:type="spellStart"/>
            <w:r w:rsidRPr="00C906E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C906E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, .</w:t>
            </w:r>
            <w:proofErr w:type="spellStart"/>
            <w:r w:rsidRPr="00C906E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r</w:t>
            </w:r>
            <w:proofErr w:type="spellEnd"/>
            <w:r w:rsidRPr="00C906E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(</w:t>
            </w:r>
            <w:proofErr w:type="spellStart"/>
            <w:r w:rsidRPr="00C906E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r</w:t>
            </w:r>
            <w:proofErr w:type="spellEnd"/>
            <w:r w:rsidRPr="00C906E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, .q(q1));</w:t>
            </w:r>
          </w:p>
          <w:p w14:paraId="42DEAE32" w14:textId="77777777" w:rsidR="00C906EA" w:rsidRPr="00C906EA" w:rsidRDefault="00C906EA" w:rsidP="00C906E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C906E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and (t2, t1, q1</w:t>
            </w:r>
            <w:proofErr w:type="gramStart"/>
            <w:r w:rsidRPr="00C906E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;</w:t>
            </w:r>
            <w:proofErr w:type="gramEnd"/>
          </w:p>
          <w:p w14:paraId="73CD8C80" w14:textId="77777777" w:rsidR="00C906EA" w:rsidRPr="00C906EA" w:rsidRDefault="00C906EA" w:rsidP="00C906E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proofErr w:type="spellStart"/>
            <w:r w:rsidRPr="00C906E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TFlipFlop</w:t>
            </w:r>
            <w:proofErr w:type="spellEnd"/>
            <w:r w:rsidRPr="00C906E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U2 (.t(t2)</w:t>
            </w:r>
            <w:proofErr w:type="gramStart"/>
            <w:r w:rsidRPr="00C906E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, .enable</w:t>
            </w:r>
            <w:proofErr w:type="gramEnd"/>
            <w:r w:rsidRPr="00C906E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(enable), .</w:t>
            </w:r>
            <w:proofErr w:type="spellStart"/>
            <w:r w:rsidRPr="00C906E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C906E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(</w:t>
            </w:r>
            <w:proofErr w:type="spellStart"/>
            <w:r w:rsidRPr="00C906E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C906E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, .</w:t>
            </w:r>
            <w:proofErr w:type="spellStart"/>
            <w:r w:rsidRPr="00C906E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r</w:t>
            </w:r>
            <w:proofErr w:type="spellEnd"/>
            <w:r w:rsidRPr="00C906E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(</w:t>
            </w:r>
            <w:proofErr w:type="spellStart"/>
            <w:r w:rsidRPr="00C906E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r</w:t>
            </w:r>
            <w:proofErr w:type="spellEnd"/>
            <w:r w:rsidRPr="00C906E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, .q(q1));</w:t>
            </w:r>
          </w:p>
          <w:p w14:paraId="2F94109F" w14:textId="77777777" w:rsidR="00C906EA" w:rsidRPr="00C906EA" w:rsidRDefault="00C906EA" w:rsidP="00C906E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C906E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and (t3, t2, q2</w:t>
            </w:r>
            <w:proofErr w:type="gramStart"/>
            <w:r w:rsidRPr="00C906E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;</w:t>
            </w:r>
            <w:proofErr w:type="gramEnd"/>
          </w:p>
          <w:p w14:paraId="5E4E82FE" w14:textId="77777777" w:rsidR="00C906EA" w:rsidRPr="00C906EA" w:rsidRDefault="00C906EA" w:rsidP="00C906E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proofErr w:type="spellStart"/>
            <w:r w:rsidRPr="00C906E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TFlipFlop</w:t>
            </w:r>
            <w:proofErr w:type="spellEnd"/>
            <w:r w:rsidRPr="00C906E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U3 (.t(t3)</w:t>
            </w:r>
            <w:proofErr w:type="gramStart"/>
            <w:r w:rsidRPr="00C906E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, .enable</w:t>
            </w:r>
            <w:proofErr w:type="gramEnd"/>
            <w:r w:rsidRPr="00C906E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(enable), .</w:t>
            </w:r>
            <w:proofErr w:type="spellStart"/>
            <w:r w:rsidRPr="00C906E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C906E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(</w:t>
            </w:r>
            <w:proofErr w:type="spellStart"/>
            <w:r w:rsidRPr="00C906E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C906E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, .</w:t>
            </w:r>
            <w:proofErr w:type="spellStart"/>
            <w:r w:rsidRPr="00C906E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r</w:t>
            </w:r>
            <w:proofErr w:type="spellEnd"/>
            <w:r w:rsidRPr="00C906E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(</w:t>
            </w:r>
            <w:proofErr w:type="spellStart"/>
            <w:r w:rsidRPr="00C906E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r</w:t>
            </w:r>
            <w:proofErr w:type="spellEnd"/>
            <w:r w:rsidRPr="00C906E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, .q(q3));</w:t>
            </w:r>
          </w:p>
          <w:p w14:paraId="0504454F" w14:textId="77777777" w:rsidR="00C906EA" w:rsidRPr="00C906EA" w:rsidRDefault="00C906EA" w:rsidP="00C906E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C906E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and (t4, t3, q3</w:t>
            </w:r>
            <w:proofErr w:type="gramStart"/>
            <w:r w:rsidRPr="00C906E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;</w:t>
            </w:r>
            <w:proofErr w:type="gramEnd"/>
          </w:p>
          <w:p w14:paraId="0FE3A4EB" w14:textId="77777777" w:rsidR="00C906EA" w:rsidRPr="00C906EA" w:rsidRDefault="00C906EA" w:rsidP="00C906E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proofErr w:type="spellStart"/>
            <w:r w:rsidRPr="00C906E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TFlipFlop</w:t>
            </w:r>
            <w:proofErr w:type="spellEnd"/>
            <w:r w:rsidRPr="00C906E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U4 (.t(t2)</w:t>
            </w:r>
            <w:proofErr w:type="gramStart"/>
            <w:r w:rsidRPr="00C906E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, .enable</w:t>
            </w:r>
            <w:proofErr w:type="gramEnd"/>
            <w:r w:rsidRPr="00C906E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(enable), .</w:t>
            </w:r>
            <w:proofErr w:type="spellStart"/>
            <w:r w:rsidRPr="00C906E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C906E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(</w:t>
            </w:r>
            <w:proofErr w:type="spellStart"/>
            <w:r w:rsidRPr="00C906E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C906E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, .</w:t>
            </w:r>
            <w:proofErr w:type="spellStart"/>
            <w:r w:rsidRPr="00C906E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r</w:t>
            </w:r>
            <w:proofErr w:type="spellEnd"/>
            <w:r w:rsidRPr="00C906E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(</w:t>
            </w:r>
            <w:proofErr w:type="spellStart"/>
            <w:r w:rsidRPr="00C906E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r</w:t>
            </w:r>
            <w:proofErr w:type="spellEnd"/>
            <w:r w:rsidRPr="00C906E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, .q(q1));</w:t>
            </w:r>
          </w:p>
          <w:p w14:paraId="2B3A8E35" w14:textId="77777777" w:rsidR="00C906EA" w:rsidRPr="00C906EA" w:rsidRDefault="00C906EA" w:rsidP="00C906E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</w:p>
          <w:p w14:paraId="006E61FF" w14:textId="77777777" w:rsidR="00C906EA" w:rsidRPr="00C906EA" w:rsidRDefault="00C906EA" w:rsidP="00C906E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</w:p>
          <w:p w14:paraId="7E4715D3" w14:textId="25B225D7" w:rsidR="009846B5" w:rsidRPr="009034C9" w:rsidRDefault="00C906EA" w:rsidP="00C906EA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proofErr w:type="spellStart"/>
            <w:r w:rsidRPr="00C906EA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module</w:t>
            </w:r>
            <w:proofErr w:type="spellEnd"/>
          </w:p>
        </w:tc>
      </w:tr>
    </w:tbl>
    <w:p w14:paraId="26EA7DD9" w14:textId="34D99429" w:rsidR="009846B5" w:rsidRDefault="009846B5" w:rsidP="00A01A21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Code </w:t>
      </w:r>
      <w:r w:rsidR="00A01A21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6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855"/>
      </w:tblGrid>
      <w:tr w:rsidR="00A253F5" w:rsidRPr="009034C9" w14:paraId="3753B819" w14:textId="77777777" w:rsidTr="00635DB4">
        <w:trPr>
          <w:jc w:val="center"/>
        </w:trPr>
        <w:tc>
          <w:tcPr>
            <w:tcW w:w="4855" w:type="dxa"/>
          </w:tcPr>
          <w:p w14:paraId="00B527B3" w14:textId="77777777" w:rsidR="005E478F" w:rsidRPr="005E478F" w:rsidRDefault="005E478F" w:rsidP="005E478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E478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initial </w:t>
            </w:r>
            <w:proofErr w:type="gramStart"/>
            <w:r w:rsidRPr="005E478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egin</w:t>
            </w:r>
            <w:proofErr w:type="gramEnd"/>
          </w:p>
          <w:p w14:paraId="40C0A37E" w14:textId="77777777" w:rsidR="005E478F" w:rsidRPr="005E478F" w:rsidRDefault="005E478F" w:rsidP="005E478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E478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#400 $finish; //runs simulation 100 </w:t>
            </w:r>
            <w:proofErr w:type="gramStart"/>
            <w:r w:rsidRPr="005E478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times</w:t>
            </w:r>
            <w:proofErr w:type="gramEnd"/>
          </w:p>
          <w:p w14:paraId="394CEBB9" w14:textId="77777777" w:rsidR="005E478F" w:rsidRPr="005E478F" w:rsidRDefault="005E478F" w:rsidP="005E478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E478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end</w:t>
            </w:r>
          </w:p>
          <w:p w14:paraId="56FBDA11" w14:textId="77777777" w:rsidR="005E478F" w:rsidRPr="005E478F" w:rsidRDefault="005E478F" w:rsidP="005E478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E478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//clock</w:t>
            </w:r>
          </w:p>
          <w:p w14:paraId="16E9B16B" w14:textId="77777777" w:rsidR="005E478F" w:rsidRPr="005E478F" w:rsidRDefault="005E478F" w:rsidP="005E478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E478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initial </w:t>
            </w:r>
            <w:proofErr w:type="gramStart"/>
            <w:r w:rsidRPr="005E478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egin</w:t>
            </w:r>
            <w:proofErr w:type="gramEnd"/>
          </w:p>
          <w:p w14:paraId="1E481749" w14:textId="77777777" w:rsidR="005E478F" w:rsidRPr="005E478F" w:rsidRDefault="005E478F" w:rsidP="005E478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E478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for (k = 0; k &lt;= 1000; k = k+1)</w:t>
            </w:r>
          </w:p>
          <w:p w14:paraId="4EB214F3" w14:textId="77777777" w:rsidR="005E478F" w:rsidRPr="005E478F" w:rsidRDefault="005E478F" w:rsidP="005E478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E478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begin</w:t>
            </w:r>
          </w:p>
          <w:p w14:paraId="20DA886B" w14:textId="77777777" w:rsidR="005E478F" w:rsidRPr="005E478F" w:rsidRDefault="005E478F" w:rsidP="005E478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E478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</w:t>
            </w:r>
            <w:proofErr w:type="spellStart"/>
            <w:r w:rsidRPr="005E478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5E478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5E478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7AB0380D" w14:textId="77777777" w:rsidR="005E478F" w:rsidRPr="005E478F" w:rsidRDefault="005E478F" w:rsidP="005E478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E478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#5 </w:t>
            </w:r>
            <w:proofErr w:type="spellStart"/>
            <w:r w:rsidRPr="005E478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5E478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5E478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556339FD" w14:textId="77777777" w:rsidR="005E478F" w:rsidRPr="005E478F" w:rsidRDefault="005E478F" w:rsidP="005E478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E478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</w:t>
            </w:r>
            <w:proofErr w:type="gramStart"/>
            <w:r w:rsidRPr="005E478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#5;</w:t>
            </w:r>
            <w:proofErr w:type="gramEnd"/>
          </w:p>
          <w:p w14:paraId="5AB49512" w14:textId="77777777" w:rsidR="005E478F" w:rsidRPr="005E478F" w:rsidRDefault="005E478F" w:rsidP="005E478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E478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</w:t>
            </w:r>
            <w:proofErr w:type="spellStart"/>
            <w:r w:rsidRPr="005E478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5E478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5E478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5CC7BE89" w14:textId="77777777" w:rsidR="005E478F" w:rsidRPr="005E478F" w:rsidRDefault="005E478F" w:rsidP="005E478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E478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end</w:t>
            </w:r>
          </w:p>
          <w:p w14:paraId="75E5764B" w14:textId="77777777" w:rsidR="005E478F" w:rsidRPr="005E478F" w:rsidRDefault="005E478F" w:rsidP="005E478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E478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end</w:t>
            </w:r>
          </w:p>
          <w:p w14:paraId="7EF803FE" w14:textId="77777777" w:rsidR="005E478F" w:rsidRPr="005E478F" w:rsidRDefault="005E478F" w:rsidP="005E478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E478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initial </w:t>
            </w:r>
            <w:proofErr w:type="gramStart"/>
            <w:r w:rsidRPr="005E478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egin</w:t>
            </w:r>
            <w:proofErr w:type="gramEnd"/>
          </w:p>
          <w:p w14:paraId="0BBE2515" w14:textId="77777777" w:rsidR="005E478F" w:rsidRPr="005E478F" w:rsidRDefault="005E478F" w:rsidP="005E478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E478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enable = </w:t>
            </w:r>
            <w:proofErr w:type="gramStart"/>
            <w:r w:rsidRPr="005E478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18A14935" w14:textId="77777777" w:rsidR="005E478F" w:rsidRPr="005E478F" w:rsidRDefault="005E478F" w:rsidP="005E478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E478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#20 enable = </w:t>
            </w:r>
            <w:proofErr w:type="gramStart"/>
            <w:r w:rsidRPr="005E478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7E824107" w14:textId="77777777" w:rsidR="005E478F" w:rsidRPr="005E478F" w:rsidRDefault="005E478F" w:rsidP="005E478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E478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#80 enable = </w:t>
            </w:r>
            <w:proofErr w:type="gramStart"/>
            <w:r w:rsidRPr="005E478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6605B462" w14:textId="77777777" w:rsidR="005E478F" w:rsidRPr="005E478F" w:rsidRDefault="005E478F" w:rsidP="005E478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E478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#40 enable = </w:t>
            </w:r>
            <w:proofErr w:type="gramStart"/>
            <w:r w:rsidRPr="005E478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03E603C6" w14:textId="77777777" w:rsidR="005E478F" w:rsidRPr="005E478F" w:rsidRDefault="005E478F" w:rsidP="005E478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E478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end</w:t>
            </w:r>
          </w:p>
          <w:p w14:paraId="2A2B732F" w14:textId="77777777" w:rsidR="005E478F" w:rsidRPr="005E478F" w:rsidRDefault="005E478F" w:rsidP="005E478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E478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initial </w:t>
            </w:r>
            <w:proofErr w:type="gramStart"/>
            <w:r w:rsidRPr="005E478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egin</w:t>
            </w:r>
            <w:proofErr w:type="gramEnd"/>
          </w:p>
          <w:p w14:paraId="5FEEAB03" w14:textId="77777777" w:rsidR="005E478F" w:rsidRPr="005E478F" w:rsidRDefault="005E478F" w:rsidP="005E478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E478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</w:t>
            </w:r>
            <w:proofErr w:type="spellStart"/>
            <w:r w:rsidRPr="005E478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r</w:t>
            </w:r>
            <w:proofErr w:type="spellEnd"/>
            <w:r w:rsidRPr="005E478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5E478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6223833B" w14:textId="77777777" w:rsidR="005E478F" w:rsidRPr="005E478F" w:rsidRDefault="005E478F" w:rsidP="005E478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E478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#60</w:t>
            </w:r>
          </w:p>
          <w:p w14:paraId="076E52EB" w14:textId="77777777" w:rsidR="005E478F" w:rsidRPr="005E478F" w:rsidRDefault="005E478F" w:rsidP="005E478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E478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</w:t>
            </w:r>
            <w:proofErr w:type="spellStart"/>
            <w:r w:rsidRPr="005E478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r</w:t>
            </w:r>
            <w:proofErr w:type="spellEnd"/>
            <w:r w:rsidRPr="005E478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5E478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2E6FA4BD" w14:textId="77777777" w:rsidR="005E478F" w:rsidRPr="005E478F" w:rsidRDefault="005E478F" w:rsidP="005E478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5E478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end</w:t>
            </w:r>
          </w:p>
          <w:p w14:paraId="6ACC3680" w14:textId="0C0FB650" w:rsidR="00A253F5" w:rsidRPr="009034C9" w:rsidRDefault="005E478F" w:rsidP="005E478F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proofErr w:type="spellStart"/>
            <w:r w:rsidRPr="005E478F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module</w:t>
            </w:r>
            <w:proofErr w:type="spellEnd"/>
          </w:p>
        </w:tc>
      </w:tr>
    </w:tbl>
    <w:p w14:paraId="22EB068A" w14:textId="2ED77BE9" w:rsidR="00A253F5" w:rsidRDefault="00A253F5" w:rsidP="00635DB4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Testbench 6</w:t>
      </w:r>
    </w:p>
    <w:p w14:paraId="030EE6D4" w14:textId="6B79C08D" w:rsidR="0074272A" w:rsidRDefault="0074272A" w:rsidP="0074272A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Task 7</w:t>
      </w:r>
    </w:p>
    <w:p w14:paraId="50F8A37F" w14:textId="407FC90B" w:rsidR="009846B5" w:rsidRDefault="0074272A" w:rsidP="00C804C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ask </w:t>
      </w:r>
      <w:r w:rsidR="00C804CF"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 xml:space="preserve">, we were asked to </w:t>
      </w:r>
      <w:r w:rsidR="005E478F">
        <w:rPr>
          <w:rFonts w:ascii="Times New Roman" w:hAnsi="Times New Roman" w:cs="Times New Roman"/>
          <w:sz w:val="24"/>
          <w:szCs w:val="24"/>
        </w:rPr>
        <w:t xml:space="preserve">modify our code from task 6 </w:t>
      </w:r>
      <w:r w:rsidR="006B01DD">
        <w:rPr>
          <w:rFonts w:ascii="Times New Roman" w:hAnsi="Times New Roman" w:cs="Times New Roman"/>
          <w:sz w:val="24"/>
          <w:szCs w:val="24"/>
        </w:rPr>
        <w:t xml:space="preserve">so </w:t>
      </w:r>
      <w:r w:rsidR="005E478F" w:rsidRPr="005E478F">
        <w:rPr>
          <w:rFonts w:ascii="Times New Roman" w:hAnsi="Times New Roman" w:cs="Times New Roman"/>
          <w:sz w:val="24"/>
          <w:szCs w:val="24"/>
        </w:rPr>
        <w:t xml:space="preserve">the 8-bit counter </w:t>
      </w:r>
      <w:r w:rsidR="006B01DD">
        <w:rPr>
          <w:rFonts w:ascii="Times New Roman" w:hAnsi="Times New Roman" w:cs="Times New Roman"/>
          <w:sz w:val="24"/>
          <w:szCs w:val="24"/>
        </w:rPr>
        <w:t>uses</w:t>
      </w:r>
      <w:r w:rsidR="005E478F" w:rsidRPr="005E478F">
        <w:rPr>
          <w:rFonts w:ascii="Times New Roman" w:hAnsi="Times New Roman" w:cs="Times New Roman"/>
          <w:sz w:val="24"/>
          <w:szCs w:val="24"/>
        </w:rPr>
        <w:t xml:space="preserve"> D flip-flops.</w:t>
      </w:r>
      <w:r w:rsidR="006B01DD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6B01DD">
        <w:rPr>
          <w:rFonts w:ascii="Times New Roman" w:hAnsi="Times New Roman" w:cs="Times New Roman"/>
          <w:sz w:val="24"/>
          <w:szCs w:val="24"/>
        </w:rPr>
        <w:t>Sadly</w:t>
      </w:r>
      <w:proofErr w:type="gramEnd"/>
      <w:r w:rsidR="006B01DD">
        <w:rPr>
          <w:rFonts w:ascii="Times New Roman" w:hAnsi="Times New Roman" w:cs="Times New Roman"/>
          <w:sz w:val="24"/>
          <w:szCs w:val="24"/>
        </w:rPr>
        <w:t xml:space="preserve"> I did not complete this part of the lab so I do not have any code to provide for this task. </w:t>
      </w:r>
    </w:p>
    <w:p w14:paraId="538B3B5C" w14:textId="59763F91" w:rsidR="00125FEE" w:rsidRDefault="00125FEE" w:rsidP="00125FEE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Task 8</w:t>
      </w:r>
    </w:p>
    <w:p w14:paraId="0D9D3339" w14:textId="67B9C63B" w:rsidR="00296BAC" w:rsidRPr="00125FEE" w:rsidRDefault="00125FEE" w:rsidP="00E5303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ask 8, we were asked to </w:t>
      </w:r>
      <w:r w:rsidR="00E5303B">
        <w:rPr>
          <w:rFonts w:ascii="Times New Roman" w:hAnsi="Times New Roman" w:cs="Times New Roman"/>
          <w:sz w:val="24"/>
          <w:szCs w:val="24"/>
        </w:rPr>
        <w:t>model</w:t>
      </w:r>
      <w:r w:rsidR="00E5303B" w:rsidRPr="00E5303B">
        <w:rPr>
          <w:rFonts w:ascii="Times New Roman" w:hAnsi="Times New Roman" w:cs="Times New Roman"/>
          <w:sz w:val="24"/>
          <w:szCs w:val="24"/>
        </w:rPr>
        <w:t xml:space="preserve"> a 4-bit down-counter with synchronous load, enable, and clear as given in the code above.</w:t>
      </w:r>
      <w:r w:rsidR="00E5303B">
        <w:rPr>
          <w:rFonts w:ascii="Times New Roman" w:hAnsi="Times New Roman" w:cs="Times New Roman"/>
          <w:sz w:val="24"/>
          <w:szCs w:val="24"/>
        </w:rPr>
        <w:t xml:space="preserve"> We were also required to write a testbench to simulate the design. This task was quite </w:t>
      </w:r>
      <w:proofErr w:type="gramStart"/>
      <w:r w:rsidR="00E5303B">
        <w:rPr>
          <w:rFonts w:ascii="Times New Roman" w:hAnsi="Times New Roman" w:cs="Times New Roman"/>
          <w:sz w:val="24"/>
          <w:szCs w:val="24"/>
        </w:rPr>
        <w:t>challenging</w:t>
      </w:r>
      <w:proofErr w:type="gramEnd"/>
      <w:r w:rsidR="00E5303B">
        <w:rPr>
          <w:rFonts w:ascii="Times New Roman" w:hAnsi="Times New Roman" w:cs="Times New Roman"/>
          <w:sz w:val="24"/>
          <w:szCs w:val="24"/>
        </w:rPr>
        <w:t xml:space="preserve"> and I never could complete the code for this task. Therefore, I do not have any code or design to provide for this task.</w:t>
      </w:r>
    </w:p>
    <w:p w14:paraId="0FE2A126" w14:textId="29150366" w:rsidR="00F67BD6" w:rsidRDefault="00F67BD6" w:rsidP="00F67BD6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Conclusion</w:t>
      </w:r>
    </w:p>
    <w:p w14:paraId="5E236B92" w14:textId="1285FDAE" w:rsidR="00F67BD6" w:rsidRPr="00E56714" w:rsidRDefault="00F67BD6" w:rsidP="00D919B2">
      <w:pPr>
        <w:spacing w:line="480" w:lineRule="auto"/>
        <w:ind w:firstLine="720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conclusion, this lab was very helpful </w:t>
      </w:r>
      <w:r w:rsidR="00661A36">
        <w:rPr>
          <w:rFonts w:ascii="Times New Roman" w:hAnsi="Times New Roman" w:cs="Times New Roman"/>
          <w:sz w:val="24"/>
          <w:szCs w:val="24"/>
        </w:rPr>
        <w:t xml:space="preserve">for us to understand </w:t>
      </w:r>
      <w:r w:rsidR="002819F2">
        <w:rPr>
          <w:rFonts w:ascii="Times New Roman" w:hAnsi="Times New Roman" w:cs="Times New Roman"/>
          <w:sz w:val="24"/>
          <w:szCs w:val="24"/>
        </w:rPr>
        <w:t xml:space="preserve">how to model different types of registers and counters. I did not feel like the lab </w:t>
      </w:r>
      <w:proofErr w:type="gramStart"/>
      <w:r w:rsidR="002819F2">
        <w:rPr>
          <w:rFonts w:ascii="Times New Roman" w:hAnsi="Times New Roman" w:cs="Times New Roman"/>
          <w:sz w:val="24"/>
          <w:szCs w:val="24"/>
        </w:rPr>
        <w:t>as a whole was</w:t>
      </w:r>
      <w:proofErr w:type="gramEnd"/>
      <w:r w:rsidR="002819F2">
        <w:rPr>
          <w:rFonts w:ascii="Times New Roman" w:hAnsi="Times New Roman" w:cs="Times New Roman"/>
          <w:sz w:val="24"/>
          <w:szCs w:val="24"/>
        </w:rPr>
        <w:t xml:space="preserve"> difficult, although I did run into some challenges. Some challenges I was able to solve with help of the Ta, while others, I could not figure out how to complete.</w:t>
      </w:r>
      <w:r w:rsidR="006002B9">
        <w:rPr>
          <w:rFonts w:ascii="Times New Roman" w:hAnsi="Times New Roman" w:cs="Times New Roman"/>
          <w:sz w:val="24"/>
          <w:szCs w:val="24"/>
        </w:rPr>
        <w:t xml:space="preserve"> Overall, this lab was not too bad, but the workload of having 8 steps can be difficult, especially when some tasks are quite harder than others.</w:t>
      </w:r>
    </w:p>
    <w:sectPr w:rsidR="00F67BD6" w:rsidRPr="00E56714" w:rsidSect="00B2262A">
      <w:headerReference w:type="defaul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EDDE35" w14:textId="77777777" w:rsidR="008D421E" w:rsidRDefault="008D421E" w:rsidP="00B2262A">
      <w:pPr>
        <w:spacing w:after="0" w:line="240" w:lineRule="auto"/>
      </w:pPr>
      <w:r>
        <w:separator/>
      </w:r>
    </w:p>
  </w:endnote>
  <w:endnote w:type="continuationSeparator" w:id="0">
    <w:p w14:paraId="1DB6E864" w14:textId="77777777" w:rsidR="008D421E" w:rsidRDefault="008D421E" w:rsidP="00B226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EA8B75" w14:textId="77777777" w:rsidR="008D421E" w:rsidRDefault="008D421E" w:rsidP="00B2262A">
      <w:pPr>
        <w:spacing w:after="0" w:line="240" w:lineRule="auto"/>
      </w:pPr>
      <w:r>
        <w:separator/>
      </w:r>
    </w:p>
  </w:footnote>
  <w:footnote w:type="continuationSeparator" w:id="0">
    <w:p w14:paraId="6F92FFE0" w14:textId="77777777" w:rsidR="008D421E" w:rsidRDefault="008D421E" w:rsidP="00B226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CCB55B" w14:textId="574F8DF0" w:rsidR="00B2262A" w:rsidRDefault="00B2262A">
    <w:pPr>
      <w:pStyle w:val="Header"/>
    </w:pPr>
    <w:r>
      <w:t>Jaco Howard</w:t>
    </w:r>
    <w:r>
      <w:ptab w:relativeTo="margin" w:alignment="center" w:leader="none"/>
    </w:r>
    <w:r w:rsidR="00D647D0">
      <w:t>Lab</w:t>
    </w:r>
    <w:r w:rsidR="008849EF">
      <w:t xml:space="preserve"> </w:t>
    </w:r>
    <w:r w:rsidR="00841DE4">
      <w:t>3</w:t>
    </w:r>
    <w:r>
      <w:ptab w:relativeTo="margin" w:alignment="right" w:leader="none"/>
    </w:r>
    <w:r w:rsidR="00092F3F">
      <w:t>2</w:t>
    </w:r>
    <w:r>
      <w:t>/</w:t>
    </w:r>
    <w:r w:rsidR="00841DE4">
      <w:t>11</w:t>
    </w:r>
    <w:r>
      <w:t>/2</w:t>
    </w:r>
    <w:r w:rsidR="008849EF">
      <w:t>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2NLcwMbCwMDewMDVU0lEKTi0uzszPAykwrwUAoxOUjSwAAAA="/>
  </w:docVars>
  <w:rsids>
    <w:rsidRoot w:val="00B2262A"/>
    <w:rsid w:val="000034FD"/>
    <w:rsid w:val="000141D2"/>
    <w:rsid w:val="000261EE"/>
    <w:rsid w:val="0002699B"/>
    <w:rsid w:val="0003049A"/>
    <w:rsid w:val="00042656"/>
    <w:rsid w:val="000640D0"/>
    <w:rsid w:val="000705E0"/>
    <w:rsid w:val="00074915"/>
    <w:rsid w:val="00081C2B"/>
    <w:rsid w:val="000873C2"/>
    <w:rsid w:val="000904E5"/>
    <w:rsid w:val="00092F3F"/>
    <w:rsid w:val="000935F8"/>
    <w:rsid w:val="0009410D"/>
    <w:rsid w:val="00094D9A"/>
    <w:rsid w:val="000B65BB"/>
    <w:rsid w:val="000C2E0F"/>
    <w:rsid w:val="000C67C4"/>
    <w:rsid w:val="000D2B10"/>
    <w:rsid w:val="000E3D39"/>
    <w:rsid w:val="000E6386"/>
    <w:rsid w:val="00100F81"/>
    <w:rsid w:val="001011B0"/>
    <w:rsid w:val="00125FEE"/>
    <w:rsid w:val="001260AE"/>
    <w:rsid w:val="001347A7"/>
    <w:rsid w:val="001402F9"/>
    <w:rsid w:val="001609A0"/>
    <w:rsid w:val="00176079"/>
    <w:rsid w:val="0018548F"/>
    <w:rsid w:val="00196B24"/>
    <w:rsid w:val="001A14BB"/>
    <w:rsid w:val="001B2C85"/>
    <w:rsid w:val="001C19F7"/>
    <w:rsid w:val="001C263A"/>
    <w:rsid w:val="001C6364"/>
    <w:rsid w:val="001E399C"/>
    <w:rsid w:val="001F15C1"/>
    <w:rsid w:val="00216C91"/>
    <w:rsid w:val="002240BD"/>
    <w:rsid w:val="00230936"/>
    <w:rsid w:val="00240888"/>
    <w:rsid w:val="002522AE"/>
    <w:rsid w:val="00257700"/>
    <w:rsid w:val="00271B35"/>
    <w:rsid w:val="00272854"/>
    <w:rsid w:val="00273E5A"/>
    <w:rsid w:val="0027660A"/>
    <w:rsid w:val="00277852"/>
    <w:rsid w:val="00280574"/>
    <w:rsid w:val="002819F2"/>
    <w:rsid w:val="00296BAC"/>
    <w:rsid w:val="002B24F2"/>
    <w:rsid w:val="002B3037"/>
    <w:rsid w:val="002B5BD4"/>
    <w:rsid w:val="002C1BCA"/>
    <w:rsid w:val="002D5DB0"/>
    <w:rsid w:val="002E280B"/>
    <w:rsid w:val="002E7387"/>
    <w:rsid w:val="00306AE8"/>
    <w:rsid w:val="0030794F"/>
    <w:rsid w:val="003152C4"/>
    <w:rsid w:val="00331D99"/>
    <w:rsid w:val="00356135"/>
    <w:rsid w:val="00361990"/>
    <w:rsid w:val="00372419"/>
    <w:rsid w:val="00393DE0"/>
    <w:rsid w:val="00397743"/>
    <w:rsid w:val="003B01EF"/>
    <w:rsid w:val="003B7AC1"/>
    <w:rsid w:val="003C411A"/>
    <w:rsid w:val="003C7444"/>
    <w:rsid w:val="003D29BB"/>
    <w:rsid w:val="003D2ABB"/>
    <w:rsid w:val="003E1354"/>
    <w:rsid w:val="003E3611"/>
    <w:rsid w:val="003E4CAE"/>
    <w:rsid w:val="00401946"/>
    <w:rsid w:val="00411FA3"/>
    <w:rsid w:val="00416C80"/>
    <w:rsid w:val="0042146F"/>
    <w:rsid w:val="00422FE5"/>
    <w:rsid w:val="00424797"/>
    <w:rsid w:val="00424812"/>
    <w:rsid w:val="00432C51"/>
    <w:rsid w:val="004401D1"/>
    <w:rsid w:val="004437F4"/>
    <w:rsid w:val="00447E21"/>
    <w:rsid w:val="00451A58"/>
    <w:rsid w:val="0045734B"/>
    <w:rsid w:val="00471429"/>
    <w:rsid w:val="00472422"/>
    <w:rsid w:val="00474DD6"/>
    <w:rsid w:val="0047565E"/>
    <w:rsid w:val="00480A1F"/>
    <w:rsid w:val="00482150"/>
    <w:rsid w:val="00484560"/>
    <w:rsid w:val="004A1F45"/>
    <w:rsid w:val="004B02D2"/>
    <w:rsid w:val="004B405D"/>
    <w:rsid w:val="004B4520"/>
    <w:rsid w:val="004B726E"/>
    <w:rsid w:val="004C6225"/>
    <w:rsid w:val="004C733C"/>
    <w:rsid w:val="004E4392"/>
    <w:rsid w:val="004F2869"/>
    <w:rsid w:val="004F2F85"/>
    <w:rsid w:val="004F4FCD"/>
    <w:rsid w:val="005108B8"/>
    <w:rsid w:val="00512782"/>
    <w:rsid w:val="00515670"/>
    <w:rsid w:val="00526CFA"/>
    <w:rsid w:val="00527370"/>
    <w:rsid w:val="00545C5B"/>
    <w:rsid w:val="00555525"/>
    <w:rsid w:val="00564803"/>
    <w:rsid w:val="00566C2B"/>
    <w:rsid w:val="005673AC"/>
    <w:rsid w:val="0057071F"/>
    <w:rsid w:val="00574D68"/>
    <w:rsid w:val="005B00BD"/>
    <w:rsid w:val="005B27F2"/>
    <w:rsid w:val="005B5D33"/>
    <w:rsid w:val="005C497C"/>
    <w:rsid w:val="005C5568"/>
    <w:rsid w:val="005D2ECE"/>
    <w:rsid w:val="005D38DA"/>
    <w:rsid w:val="005E0947"/>
    <w:rsid w:val="005E478F"/>
    <w:rsid w:val="005E6AA2"/>
    <w:rsid w:val="005F03F4"/>
    <w:rsid w:val="006002B9"/>
    <w:rsid w:val="00606241"/>
    <w:rsid w:val="006353EC"/>
    <w:rsid w:val="00635DB4"/>
    <w:rsid w:val="006423BA"/>
    <w:rsid w:val="006453A7"/>
    <w:rsid w:val="0065536C"/>
    <w:rsid w:val="00661A36"/>
    <w:rsid w:val="00661B8D"/>
    <w:rsid w:val="00670FCC"/>
    <w:rsid w:val="00681FE8"/>
    <w:rsid w:val="00690B49"/>
    <w:rsid w:val="0069470D"/>
    <w:rsid w:val="00695DED"/>
    <w:rsid w:val="006A4C2A"/>
    <w:rsid w:val="006A775D"/>
    <w:rsid w:val="006B01DD"/>
    <w:rsid w:val="006B086E"/>
    <w:rsid w:val="006B352F"/>
    <w:rsid w:val="006C239B"/>
    <w:rsid w:val="006C286A"/>
    <w:rsid w:val="006C3CCA"/>
    <w:rsid w:val="006C4797"/>
    <w:rsid w:val="006C51E4"/>
    <w:rsid w:val="006D12B5"/>
    <w:rsid w:val="006D6C9A"/>
    <w:rsid w:val="006E2AFD"/>
    <w:rsid w:val="006E47D8"/>
    <w:rsid w:val="007001A6"/>
    <w:rsid w:val="00706C4F"/>
    <w:rsid w:val="007070D9"/>
    <w:rsid w:val="00707E15"/>
    <w:rsid w:val="007104ED"/>
    <w:rsid w:val="0071227B"/>
    <w:rsid w:val="00712DA4"/>
    <w:rsid w:val="007152BF"/>
    <w:rsid w:val="007202F7"/>
    <w:rsid w:val="00721AB4"/>
    <w:rsid w:val="00732C04"/>
    <w:rsid w:val="0073718F"/>
    <w:rsid w:val="007409B4"/>
    <w:rsid w:val="0074272A"/>
    <w:rsid w:val="007434A5"/>
    <w:rsid w:val="0076317D"/>
    <w:rsid w:val="007737CF"/>
    <w:rsid w:val="00774A4D"/>
    <w:rsid w:val="00777C1F"/>
    <w:rsid w:val="00777F9A"/>
    <w:rsid w:val="007809DD"/>
    <w:rsid w:val="00783A81"/>
    <w:rsid w:val="00786AFF"/>
    <w:rsid w:val="00791AFE"/>
    <w:rsid w:val="0079236E"/>
    <w:rsid w:val="007A2906"/>
    <w:rsid w:val="007A3598"/>
    <w:rsid w:val="007A5EE9"/>
    <w:rsid w:val="007C1D9E"/>
    <w:rsid w:val="007C2B7D"/>
    <w:rsid w:val="007C576D"/>
    <w:rsid w:val="007D1648"/>
    <w:rsid w:val="007D4718"/>
    <w:rsid w:val="007D5973"/>
    <w:rsid w:val="007E1FB8"/>
    <w:rsid w:val="008037D2"/>
    <w:rsid w:val="008072F1"/>
    <w:rsid w:val="0082112B"/>
    <w:rsid w:val="00832E4C"/>
    <w:rsid w:val="008348D9"/>
    <w:rsid w:val="008371FF"/>
    <w:rsid w:val="00840DA4"/>
    <w:rsid w:val="00841DE4"/>
    <w:rsid w:val="00856D88"/>
    <w:rsid w:val="00857559"/>
    <w:rsid w:val="00857810"/>
    <w:rsid w:val="00857F5B"/>
    <w:rsid w:val="00865B4A"/>
    <w:rsid w:val="00866F00"/>
    <w:rsid w:val="0087139F"/>
    <w:rsid w:val="00874712"/>
    <w:rsid w:val="008752BC"/>
    <w:rsid w:val="00877B71"/>
    <w:rsid w:val="00883280"/>
    <w:rsid w:val="008849EF"/>
    <w:rsid w:val="00893DA8"/>
    <w:rsid w:val="008B2CAC"/>
    <w:rsid w:val="008C227D"/>
    <w:rsid w:val="008D1344"/>
    <w:rsid w:val="008D34AD"/>
    <w:rsid w:val="008D421E"/>
    <w:rsid w:val="008D4358"/>
    <w:rsid w:val="008E1728"/>
    <w:rsid w:val="008E1E2D"/>
    <w:rsid w:val="008F20FA"/>
    <w:rsid w:val="008F767C"/>
    <w:rsid w:val="009034C9"/>
    <w:rsid w:val="00903FA9"/>
    <w:rsid w:val="0090522A"/>
    <w:rsid w:val="0092078A"/>
    <w:rsid w:val="00922807"/>
    <w:rsid w:val="00923DC6"/>
    <w:rsid w:val="00933DB3"/>
    <w:rsid w:val="00937421"/>
    <w:rsid w:val="00950129"/>
    <w:rsid w:val="00951895"/>
    <w:rsid w:val="00952022"/>
    <w:rsid w:val="00952061"/>
    <w:rsid w:val="009637BB"/>
    <w:rsid w:val="00976CD8"/>
    <w:rsid w:val="00980326"/>
    <w:rsid w:val="00980550"/>
    <w:rsid w:val="009816E2"/>
    <w:rsid w:val="00981816"/>
    <w:rsid w:val="009846B5"/>
    <w:rsid w:val="009941B1"/>
    <w:rsid w:val="00995BD3"/>
    <w:rsid w:val="009A64CF"/>
    <w:rsid w:val="009B3CFB"/>
    <w:rsid w:val="009E367A"/>
    <w:rsid w:val="009E6607"/>
    <w:rsid w:val="009F3A0F"/>
    <w:rsid w:val="00A01019"/>
    <w:rsid w:val="00A01A21"/>
    <w:rsid w:val="00A13588"/>
    <w:rsid w:val="00A2079F"/>
    <w:rsid w:val="00A21885"/>
    <w:rsid w:val="00A22FCE"/>
    <w:rsid w:val="00A253F5"/>
    <w:rsid w:val="00A30FE5"/>
    <w:rsid w:val="00A31FA5"/>
    <w:rsid w:val="00A374C3"/>
    <w:rsid w:val="00A43079"/>
    <w:rsid w:val="00A475BB"/>
    <w:rsid w:val="00A475DD"/>
    <w:rsid w:val="00A70641"/>
    <w:rsid w:val="00A76748"/>
    <w:rsid w:val="00A856CA"/>
    <w:rsid w:val="00A94A22"/>
    <w:rsid w:val="00A97EEF"/>
    <w:rsid w:val="00AC04D7"/>
    <w:rsid w:val="00AC3CD6"/>
    <w:rsid w:val="00AD266E"/>
    <w:rsid w:val="00AE3CD0"/>
    <w:rsid w:val="00AF31A6"/>
    <w:rsid w:val="00AF3844"/>
    <w:rsid w:val="00AF69E2"/>
    <w:rsid w:val="00B05D71"/>
    <w:rsid w:val="00B11898"/>
    <w:rsid w:val="00B15470"/>
    <w:rsid w:val="00B2262A"/>
    <w:rsid w:val="00B22EBE"/>
    <w:rsid w:val="00B45758"/>
    <w:rsid w:val="00B47E90"/>
    <w:rsid w:val="00B60896"/>
    <w:rsid w:val="00B62776"/>
    <w:rsid w:val="00B637C7"/>
    <w:rsid w:val="00B679F7"/>
    <w:rsid w:val="00B710D8"/>
    <w:rsid w:val="00B95627"/>
    <w:rsid w:val="00BB0F3F"/>
    <w:rsid w:val="00BB13D5"/>
    <w:rsid w:val="00BC4991"/>
    <w:rsid w:val="00BD0208"/>
    <w:rsid w:val="00BE1B57"/>
    <w:rsid w:val="00BE5E1A"/>
    <w:rsid w:val="00BE7838"/>
    <w:rsid w:val="00BF1C3F"/>
    <w:rsid w:val="00BF2573"/>
    <w:rsid w:val="00BF58BB"/>
    <w:rsid w:val="00C01513"/>
    <w:rsid w:val="00C22CF4"/>
    <w:rsid w:val="00C32B9C"/>
    <w:rsid w:val="00C36489"/>
    <w:rsid w:val="00C701BD"/>
    <w:rsid w:val="00C804CF"/>
    <w:rsid w:val="00C906EA"/>
    <w:rsid w:val="00CA44EC"/>
    <w:rsid w:val="00CB0CAB"/>
    <w:rsid w:val="00CB2265"/>
    <w:rsid w:val="00CB5C93"/>
    <w:rsid w:val="00CC363A"/>
    <w:rsid w:val="00CC410C"/>
    <w:rsid w:val="00CD3FAE"/>
    <w:rsid w:val="00CE5AE3"/>
    <w:rsid w:val="00CF3CC6"/>
    <w:rsid w:val="00CF7CE5"/>
    <w:rsid w:val="00D01318"/>
    <w:rsid w:val="00D034C8"/>
    <w:rsid w:val="00D03F9E"/>
    <w:rsid w:val="00D337D0"/>
    <w:rsid w:val="00D55DC7"/>
    <w:rsid w:val="00D5754B"/>
    <w:rsid w:val="00D61134"/>
    <w:rsid w:val="00D647D0"/>
    <w:rsid w:val="00D7436F"/>
    <w:rsid w:val="00D74D1E"/>
    <w:rsid w:val="00D84894"/>
    <w:rsid w:val="00D919B2"/>
    <w:rsid w:val="00DC17DA"/>
    <w:rsid w:val="00DC236E"/>
    <w:rsid w:val="00DD5802"/>
    <w:rsid w:val="00DE2A6B"/>
    <w:rsid w:val="00DE4610"/>
    <w:rsid w:val="00DE5D1F"/>
    <w:rsid w:val="00DE63C3"/>
    <w:rsid w:val="00E050DB"/>
    <w:rsid w:val="00E07A09"/>
    <w:rsid w:val="00E3714A"/>
    <w:rsid w:val="00E41318"/>
    <w:rsid w:val="00E50B42"/>
    <w:rsid w:val="00E51931"/>
    <w:rsid w:val="00E52E6C"/>
    <w:rsid w:val="00E5303B"/>
    <w:rsid w:val="00E53820"/>
    <w:rsid w:val="00E549B7"/>
    <w:rsid w:val="00E56714"/>
    <w:rsid w:val="00E57966"/>
    <w:rsid w:val="00E776E4"/>
    <w:rsid w:val="00E81424"/>
    <w:rsid w:val="00E95D60"/>
    <w:rsid w:val="00EA4222"/>
    <w:rsid w:val="00EA48AF"/>
    <w:rsid w:val="00EB1E5A"/>
    <w:rsid w:val="00EB4810"/>
    <w:rsid w:val="00EB4F7D"/>
    <w:rsid w:val="00EB67EF"/>
    <w:rsid w:val="00EC67C8"/>
    <w:rsid w:val="00EC72A6"/>
    <w:rsid w:val="00F071F3"/>
    <w:rsid w:val="00F13415"/>
    <w:rsid w:val="00F212FE"/>
    <w:rsid w:val="00F37DD4"/>
    <w:rsid w:val="00F44539"/>
    <w:rsid w:val="00F535B0"/>
    <w:rsid w:val="00F62D19"/>
    <w:rsid w:val="00F66100"/>
    <w:rsid w:val="00F67BD6"/>
    <w:rsid w:val="00F70219"/>
    <w:rsid w:val="00F71A50"/>
    <w:rsid w:val="00F761BA"/>
    <w:rsid w:val="00F7695B"/>
    <w:rsid w:val="00F8001A"/>
    <w:rsid w:val="00F87FC6"/>
    <w:rsid w:val="00F91291"/>
    <w:rsid w:val="00F9382B"/>
    <w:rsid w:val="00F96278"/>
    <w:rsid w:val="00FA790B"/>
    <w:rsid w:val="00FD465E"/>
    <w:rsid w:val="00FD7C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0B9EDC"/>
  <w15:chartTrackingRefBased/>
  <w15:docId w15:val="{72F77FE3-A84B-4322-A873-64F2F742F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262A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226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26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2262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262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B226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262A"/>
  </w:style>
  <w:style w:type="paragraph" w:styleId="Footer">
    <w:name w:val="footer"/>
    <w:basedOn w:val="Normal"/>
    <w:link w:val="FooterChar"/>
    <w:uiPriority w:val="99"/>
    <w:unhideWhenUsed/>
    <w:rsid w:val="00B226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262A"/>
  </w:style>
  <w:style w:type="table" w:styleId="TableGrid">
    <w:name w:val="Table Grid"/>
    <w:basedOn w:val="TableNormal"/>
    <w:uiPriority w:val="39"/>
    <w:rsid w:val="006D6C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31F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31FA5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E52E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1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7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6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0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9BF5C7624BFF488AA8AE25B577F47D" ma:contentTypeVersion="12" ma:contentTypeDescription="Create a new document." ma:contentTypeScope="" ma:versionID="37a18f9c7eb6f2fd6f540ff86d5cea03">
  <xsd:schema xmlns:xsd="http://www.w3.org/2001/XMLSchema" xmlns:xs="http://www.w3.org/2001/XMLSchema" xmlns:p="http://schemas.microsoft.com/office/2006/metadata/properties" xmlns:ns3="0126e9d9-8f9e-4d4d-a5dd-8590090bd251" xmlns:ns4="66eeb1c4-825a-4399-970e-683aa0cb9d2f" targetNamespace="http://schemas.microsoft.com/office/2006/metadata/properties" ma:root="true" ma:fieldsID="bcc363c40009e24c34a0502d3213688d" ns3:_="" ns4:_="">
    <xsd:import namespace="0126e9d9-8f9e-4d4d-a5dd-8590090bd251"/>
    <xsd:import namespace="66eeb1c4-825a-4399-970e-683aa0cb9d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26e9d9-8f9e-4d4d-a5dd-8590090bd2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eeb1c4-825a-4399-970e-683aa0cb9d2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F73738-D96B-4944-B978-907F3F9F51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26e9d9-8f9e-4d4d-a5dd-8590090bd251"/>
    <ds:schemaRef ds:uri="66eeb1c4-825a-4399-970e-683aa0cb9d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3C30AD3-2EF5-47EA-8C94-A963DE97002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72F46F0-7440-4B73-92FB-FADD573AF0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759AAC4-7C07-4B86-B3D1-DCEF006155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9</Pages>
  <Words>1074</Words>
  <Characters>6125</Characters>
  <Application>Microsoft Office Word</Application>
  <DocSecurity>0</DocSecurity>
  <Lines>51</Lines>
  <Paragraphs>14</Paragraphs>
  <ScaleCrop>false</ScaleCrop>
  <Company/>
  <LinksUpToDate>false</LinksUpToDate>
  <CharactersWithSpaces>7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Howard</dc:creator>
  <cp:keywords/>
  <dc:description/>
  <cp:lastModifiedBy>Jacob Howard</cp:lastModifiedBy>
  <cp:revision>35</cp:revision>
  <dcterms:created xsi:type="dcterms:W3CDTF">2021-03-12T05:12:00Z</dcterms:created>
  <dcterms:modified xsi:type="dcterms:W3CDTF">2021-03-12T0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9BF5C7624BFF488AA8AE25B577F47D</vt:lpwstr>
  </property>
</Properties>
</file>